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0653B" w14:textId="77777777" w:rsidR="00F95C79" w:rsidRDefault="00F95C79" w:rsidP="007C6135">
      <w:pPr>
        <w:spacing w:after="0"/>
        <w:ind w:right="284" w:firstLine="708"/>
        <w:jc w:val="center"/>
        <w:rPr>
          <w:rFonts w:ascii="Arial" w:eastAsia="Arial" w:hAnsi="Arial" w:cs="Arial"/>
          <w:b/>
        </w:rPr>
      </w:pPr>
      <w:bookmarkStart w:id="0" w:name="_GoBack"/>
      <w:bookmarkEnd w:id="0"/>
      <w:r>
        <w:rPr>
          <w:rFonts w:ascii="Arial" w:eastAsia="Arial" w:hAnsi="Arial" w:cs="Arial"/>
          <w:b/>
        </w:rPr>
        <w:t xml:space="preserve">INSTITUTO FEDERAL DE EDUCAÇÃO, CIÊNCIA E TECNOLOGIA </w:t>
      </w:r>
    </w:p>
    <w:p w14:paraId="1C488FAF" w14:textId="77777777" w:rsidR="00F95C79" w:rsidRDefault="00F95C79" w:rsidP="00F95C79">
      <w:pPr>
        <w:spacing w:after="0"/>
        <w:ind w:right="284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DE SÃO PAULO - </w:t>
      </w:r>
      <w:r>
        <w:rPr>
          <w:rFonts w:ascii="Arial" w:eastAsia="Arial" w:hAnsi="Arial" w:cs="Arial"/>
          <w:b/>
          <w:i/>
        </w:rPr>
        <w:t>CAMPUS</w:t>
      </w:r>
      <w:r>
        <w:rPr>
          <w:rFonts w:ascii="Arial" w:eastAsia="Arial" w:hAnsi="Arial" w:cs="Arial"/>
          <w:b/>
        </w:rPr>
        <w:t xml:space="preserve"> SÃO CARLOS</w:t>
      </w:r>
    </w:p>
    <w:p w14:paraId="26BCDACF" w14:textId="77777777" w:rsidR="00F95C79" w:rsidRDefault="00F95C79" w:rsidP="00F95C79">
      <w:pPr>
        <w:spacing w:after="0"/>
        <w:ind w:right="284"/>
        <w:jc w:val="center"/>
        <w:rPr>
          <w:rFonts w:ascii="Arial" w:eastAsia="Arial" w:hAnsi="Arial" w:cs="Arial"/>
          <w:b/>
        </w:rPr>
      </w:pPr>
    </w:p>
    <w:p w14:paraId="3622ED73" w14:textId="77777777" w:rsidR="00563543" w:rsidRDefault="00563543" w:rsidP="00F95C79">
      <w:pPr>
        <w:spacing w:after="0"/>
        <w:ind w:right="284"/>
        <w:jc w:val="center"/>
        <w:rPr>
          <w:rFonts w:ascii="Arial" w:eastAsia="Arial" w:hAnsi="Arial" w:cs="Arial"/>
          <w:b/>
        </w:rPr>
      </w:pPr>
    </w:p>
    <w:p w14:paraId="74FC1BBB" w14:textId="77777777" w:rsidR="00563543" w:rsidRDefault="00563543" w:rsidP="00F95C79">
      <w:pPr>
        <w:spacing w:after="0"/>
        <w:ind w:right="284"/>
        <w:jc w:val="center"/>
        <w:rPr>
          <w:rFonts w:ascii="Arial" w:eastAsia="Arial" w:hAnsi="Arial" w:cs="Arial"/>
          <w:b/>
        </w:rPr>
      </w:pPr>
    </w:p>
    <w:p w14:paraId="06C0D5AA" w14:textId="77777777" w:rsidR="00563543" w:rsidRDefault="00563543" w:rsidP="00F95C79">
      <w:pPr>
        <w:spacing w:after="0"/>
        <w:ind w:right="284"/>
        <w:jc w:val="center"/>
        <w:rPr>
          <w:rFonts w:ascii="Arial" w:eastAsia="Arial" w:hAnsi="Arial" w:cs="Arial"/>
          <w:b/>
        </w:rPr>
      </w:pPr>
    </w:p>
    <w:p w14:paraId="2ED190A2" w14:textId="77777777" w:rsidR="00563543" w:rsidRDefault="00563543" w:rsidP="00F95C79">
      <w:pPr>
        <w:spacing w:after="0"/>
        <w:ind w:right="284"/>
        <w:jc w:val="center"/>
        <w:rPr>
          <w:rFonts w:ascii="Arial" w:eastAsia="Arial" w:hAnsi="Arial" w:cs="Arial"/>
          <w:b/>
        </w:rPr>
      </w:pPr>
    </w:p>
    <w:p w14:paraId="38A66155" w14:textId="77777777" w:rsidR="00F95C79" w:rsidRDefault="00F95C79" w:rsidP="00F95C79">
      <w:pPr>
        <w:spacing w:after="0"/>
        <w:ind w:right="284"/>
        <w:jc w:val="center"/>
        <w:rPr>
          <w:rFonts w:ascii="Arial" w:eastAsia="Arial" w:hAnsi="Arial" w:cs="Arial"/>
          <w:b/>
        </w:rPr>
      </w:pPr>
    </w:p>
    <w:p w14:paraId="61F0C27C" w14:textId="77777777" w:rsidR="00F95C79" w:rsidRDefault="00F95C79" w:rsidP="00F95C79">
      <w:pPr>
        <w:spacing w:after="0"/>
        <w:ind w:right="284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Pós-Graduação </w:t>
      </w:r>
      <w:r>
        <w:rPr>
          <w:rFonts w:ascii="Arial" w:eastAsia="Arial" w:hAnsi="Arial" w:cs="Arial"/>
          <w:b/>
          <w:i/>
        </w:rPr>
        <w:t>Lato Sensu</w:t>
      </w:r>
      <w:r>
        <w:rPr>
          <w:rFonts w:ascii="Arial" w:eastAsia="Arial" w:hAnsi="Arial" w:cs="Arial"/>
          <w:b/>
        </w:rPr>
        <w:t xml:space="preserve"> em </w:t>
      </w:r>
    </w:p>
    <w:p w14:paraId="6C61E942" w14:textId="77777777" w:rsidR="00F95C79" w:rsidRDefault="00F95C79" w:rsidP="00F95C79">
      <w:pPr>
        <w:spacing w:after="0"/>
        <w:ind w:right="284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Desenvolvimento de Sistemas para Dispositivos Móveis</w:t>
      </w:r>
    </w:p>
    <w:p w14:paraId="033E7D7E" w14:textId="77777777" w:rsidR="00F95C79" w:rsidRDefault="00F95C79" w:rsidP="00F95C79">
      <w:pPr>
        <w:spacing w:after="0"/>
        <w:ind w:right="284"/>
        <w:jc w:val="center"/>
        <w:rPr>
          <w:rFonts w:ascii="Arial" w:eastAsia="Arial" w:hAnsi="Arial" w:cs="Arial"/>
        </w:rPr>
      </w:pPr>
    </w:p>
    <w:p w14:paraId="0F610FA3" w14:textId="77777777" w:rsidR="00F95C79" w:rsidRDefault="00F95C79" w:rsidP="00F95C79">
      <w:pPr>
        <w:spacing w:after="0"/>
        <w:ind w:right="284"/>
        <w:jc w:val="center"/>
        <w:rPr>
          <w:rFonts w:ascii="Arial" w:eastAsia="Arial" w:hAnsi="Arial" w:cs="Arial"/>
        </w:rPr>
      </w:pPr>
    </w:p>
    <w:p w14:paraId="19A190EC" w14:textId="77777777" w:rsidR="00F95C79" w:rsidRDefault="00F95C79" w:rsidP="00F95C79">
      <w:pPr>
        <w:spacing w:after="0"/>
        <w:ind w:right="284"/>
        <w:jc w:val="center"/>
        <w:rPr>
          <w:rFonts w:ascii="Arial" w:eastAsia="Arial" w:hAnsi="Arial" w:cs="Arial"/>
        </w:rPr>
      </w:pPr>
    </w:p>
    <w:p w14:paraId="66417AC2" w14:textId="77777777" w:rsidR="00563543" w:rsidRDefault="00563543" w:rsidP="00F95C79">
      <w:pPr>
        <w:spacing w:after="0"/>
        <w:ind w:right="284"/>
        <w:jc w:val="center"/>
        <w:rPr>
          <w:rFonts w:ascii="Arial" w:eastAsia="Arial" w:hAnsi="Arial" w:cs="Arial"/>
        </w:rPr>
      </w:pPr>
    </w:p>
    <w:p w14:paraId="790F5A30" w14:textId="77777777" w:rsidR="00563543" w:rsidRDefault="00563543" w:rsidP="00F95C79">
      <w:pPr>
        <w:spacing w:after="0"/>
        <w:ind w:right="284"/>
        <w:jc w:val="center"/>
        <w:rPr>
          <w:rFonts w:ascii="Arial" w:eastAsia="Arial" w:hAnsi="Arial" w:cs="Arial"/>
        </w:rPr>
      </w:pPr>
    </w:p>
    <w:p w14:paraId="5D03CAFD" w14:textId="77777777" w:rsidR="00F95C79" w:rsidRDefault="00F95C79" w:rsidP="00F95C79">
      <w:pPr>
        <w:spacing w:after="0"/>
        <w:ind w:right="284"/>
        <w:jc w:val="center"/>
        <w:rPr>
          <w:rFonts w:ascii="Arial" w:eastAsia="Arial" w:hAnsi="Arial" w:cs="Arial"/>
          <w:b/>
          <w:sz w:val="28"/>
          <w:szCs w:val="28"/>
        </w:rPr>
      </w:pPr>
    </w:p>
    <w:p w14:paraId="758F26F2" w14:textId="77777777" w:rsidR="00F95C79" w:rsidRDefault="00F95C79" w:rsidP="00F95C79">
      <w:pPr>
        <w:spacing w:after="0"/>
        <w:ind w:right="284"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Evandro Aparecido Gonçalves - 1702581</w:t>
      </w:r>
    </w:p>
    <w:p w14:paraId="0FD6065B" w14:textId="77777777" w:rsidR="00F95C79" w:rsidRDefault="00F95C79" w:rsidP="00F95C79">
      <w:pPr>
        <w:spacing w:after="0"/>
        <w:ind w:right="284"/>
        <w:jc w:val="center"/>
        <w:rPr>
          <w:rFonts w:ascii="Arial" w:eastAsia="Arial" w:hAnsi="Arial" w:cs="Arial"/>
          <w:b/>
          <w:sz w:val="28"/>
          <w:szCs w:val="28"/>
        </w:rPr>
      </w:pPr>
    </w:p>
    <w:p w14:paraId="20BE8F07" w14:textId="77777777" w:rsidR="00563543" w:rsidRDefault="00563543" w:rsidP="00F95C79">
      <w:pPr>
        <w:spacing w:after="0"/>
        <w:ind w:right="284"/>
        <w:jc w:val="center"/>
        <w:rPr>
          <w:rFonts w:ascii="Arial" w:eastAsia="Arial" w:hAnsi="Arial" w:cs="Arial"/>
          <w:b/>
          <w:sz w:val="28"/>
          <w:szCs w:val="28"/>
        </w:rPr>
      </w:pPr>
    </w:p>
    <w:p w14:paraId="4981BB56" w14:textId="77777777" w:rsidR="00563543" w:rsidRDefault="00563543" w:rsidP="00F95C79">
      <w:pPr>
        <w:spacing w:after="0"/>
        <w:ind w:right="284"/>
        <w:jc w:val="center"/>
        <w:rPr>
          <w:rFonts w:ascii="Arial" w:eastAsia="Arial" w:hAnsi="Arial" w:cs="Arial"/>
          <w:b/>
          <w:sz w:val="28"/>
          <w:szCs w:val="28"/>
        </w:rPr>
      </w:pPr>
    </w:p>
    <w:p w14:paraId="10FCAA23" w14:textId="77777777" w:rsidR="00563543" w:rsidRDefault="00563543" w:rsidP="00F95C79">
      <w:pPr>
        <w:spacing w:after="0"/>
        <w:ind w:right="284"/>
        <w:jc w:val="center"/>
        <w:rPr>
          <w:rFonts w:ascii="Arial" w:eastAsia="Arial" w:hAnsi="Arial" w:cs="Arial"/>
          <w:b/>
          <w:sz w:val="28"/>
          <w:szCs w:val="28"/>
        </w:rPr>
      </w:pPr>
    </w:p>
    <w:p w14:paraId="4817B6AA" w14:textId="77777777" w:rsidR="00F95C79" w:rsidRDefault="00F95C79" w:rsidP="00F95C79">
      <w:pPr>
        <w:spacing w:after="0"/>
        <w:ind w:right="284"/>
        <w:jc w:val="center"/>
        <w:rPr>
          <w:rFonts w:ascii="Arial" w:eastAsia="Arial" w:hAnsi="Arial" w:cs="Arial"/>
          <w:b/>
          <w:sz w:val="28"/>
          <w:szCs w:val="28"/>
        </w:rPr>
      </w:pPr>
    </w:p>
    <w:p w14:paraId="79C5D0EF" w14:textId="54FEFA8C" w:rsidR="00643E7F" w:rsidRDefault="00F95C79" w:rsidP="00643E7F">
      <w:pPr>
        <w:spacing w:after="0"/>
        <w:ind w:right="284"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 xml:space="preserve">Título: Desenvolvimento de um </w:t>
      </w:r>
      <w:r w:rsidR="00643E7F">
        <w:rPr>
          <w:rFonts w:ascii="Arial" w:eastAsia="Arial" w:hAnsi="Arial" w:cs="Arial"/>
          <w:b/>
          <w:sz w:val="28"/>
          <w:szCs w:val="28"/>
        </w:rPr>
        <w:t>aplicativo para procura de médicos oftalmologistas</w:t>
      </w:r>
      <w:r w:rsidR="000E3052">
        <w:rPr>
          <w:rFonts w:ascii="Arial" w:eastAsia="Arial" w:hAnsi="Arial" w:cs="Arial"/>
          <w:b/>
          <w:sz w:val="28"/>
          <w:szCs w:val="28"/>
        </w:rPr>
        <w:t xml:space="preserve"> utilizando Ionic Cordova</w:t>
      </w:r>
      <w:r w:rsidR="00723495">
        <w:rPr>
          <w:rFonts w:ascii="Arial" w:eastAsia="Arial" w:hAnsi="Arial" w:cs="Arial"/>
          <w:b/>
          <w:sz w:val="28"/>
          <w:szCs w:val="28"/>
        </w:rPr>
        <w:t xml:space="preserve"> – OftalmoSe</w:t>
      </w:r>
      <w:r w:rsidR="00CB3825">
        <w:rPr>
          <w:rFonts w:ascii="Arial" w:eastAsia="Arial" w:hAnsi="Arial" w:cs="Arial"/>
          <w:b/>
          <w:sz w:val="28"/>
          <w:szCs w:val="28"/>
        </w:rPr>
        <w:t>a</w:t>
      </w:r>
      <w:r w:rsidR="00723495">
        <w:rPr>
          <w:rFonts w:ascii="Arial" w:eastAsia="Arial" w:hAnsi="Arial" w:cs="Arial"/>
          <w:b/>
          <w:sz w:val="28"/>
          <w:szCs w:val="28"/>
        </w:rPr>
        <w:t>r</w:t>
      </w:r>
      <w:r w:rsidR="00CB3825">
        <w:rPr>
          <w:rFonts w:ascii="Arial" w:eastAsia="Arial" w:hAnsi="Arial" w:cs="Arial"/>
          <w:b/>
          <w:sz w:val="28"/>
          <w:szCs w:val="28"/>
        </w:rPr>
        <w:t>c</w:t>
      </w:r>
      <w:r w:rsidR="00723495">
        <w:rPr>
          <w:rFonts w:ascii="Arial" w:eastAsia="Arial" w:hAnsi="Arial" w:cs="Arial"/>
          <w:b/>
          <w:sz w:val="28"/>
          <w:szCs w:val="28"/>
        </w:rPr>
        <w:t>h</w:t>
      </w:r>
    </w:p>
    <w:p w14:paraId="00A35F41" w14:textId="77777777" w:rsidR="00F95C79" w:rsidRDefault="00F95C79" w:rsidP="00F95C79">
      <w:pPr>
        <w:spacing w:after="0"/>
        <w:ind w:right="284"/>
        <w:jc w:val="center"/>
        <w:rPr>
          <w:rFonts w:ascii="Arial" w:eastAsia="Arial" w:hAnsi="Arial" w:cs="Arial"/>
        </w:rPr>
      </w:pPr>
    </w:p>
    <w:p w14:paraId="1689E4E2" w14:textId="77777777" w:rsidR="00F95C79" w:rsidRDefault="00F95C79" w:rsidP="00F95C79">
      <w:pPr>
        <w:spacing w:after="0"/>
        <w:ind w:right="284"/>
        <w:jc w:val="center"/>
        <w:rPr>
          <w:rFonts w:ascii="Arial" w:eastAsia="Arial" w:hAnsi="Arial" w:cs="Arial"/>
        </w:rPr>
      </w:pPr>
    </w:p>
    <w:p w14:paraId="431E6248" w14:textId="77777777" w:rsidR="00F95C79" w:rsidRDefault="00F95C79" w:rsidP="00F95C79">
      <w:pPr>
        <w:spacing w:after="0"/>
        <w:ind w:right="284"/>
        <w:jc w:val="center"/>
        <w:rPr>
          <w:rFonts w:ascii="Arial" w:eastAsia="Arial" w:hAnsi="Arial" w:cs="Arial"/>
        </w:rPr>
      </w:pPr>
    </w:p>
    <w:p w14:paraId="7FAD41A0" w14:textId="77777777" w:rsidR="00F95C79" w:rsidRDefault="00F95C79" w:rsidP="00F95C79">
      <w:pPr>
        <w:spacing w:after="0"/>
        <w:ind w:right="284"/>
        <w:jc w:val="center"/>
        <w:rPr>
          <w:rFonts w:ascii="Arial" w:eastAsia="Arial" w:hAnsi="Arial" w:cs="Arial"/>
        </w:rPr>
      </w:pPr>
    </w:p>
    <w:p w14:paraId="34BB9B00" w14:textId="77777777" w:rsidR="00F95C79" w:rsidRDefault="00F95C79" w:rsidP="00F95C79">
      <w:pPr>
        <w:spacing w:after="0"/>
        <w:ind w:right="284"/>
        <w:jc w:val="center"/>
        <w:rPr>
          <w:rFonts w:ascii="Arial" w:eastAsia="Arial" w:hAnsi="Arial" w:cs="Arial"/>
        </w:rPr>
      </w:pPr>
    </w:p>
    <w:p w14:paraId="1C361CDA" w14:textId="77777777" w:rsidR="00F95C79" w:rsidRDefault="00F95C79" w:rsidP="00F95C79">
      <w:pPr>
        <w:spacing w:after="0"/>
        <w:ind w:right="284"/>
        <w:jc w:val="center"/>
        <w:rPr>
          <w:rFonts w:ascii="Arial" w:eastAsia="Arial" w:hAnsi="Arial" w:cs="Arial"/>
        </w:rPr>
      </w:pPr>
    </w:p>
    <w:p w14:paraId="62FDA678" w14:textId="77777777" w:rsidR="00563543" w:rsidRDefault="00563543" w:rsidP="00F95C79">
      <w:pPr>
        <w:spacing w:after="0"/>
        <w:ind w:right="284"/>
        <w:jc w:val="center"/>
        <w:rPr>
          <w:rFonts w:ascii="Arial" w:eastAsia="Arial" w:hAnsi="Arial" w:cs="Arial"/>
        </w:rPr>
      </w:pPr>
    </w:p>
    <w:p w14:paraId="37E82A2D" w14:textId="77777777" w:rsidR="00563543" w:rsidRDefault="00563543" w:rsidP="00F95C79">
      <w:pPr>
        <w:spacing w:after="0"/>
        <w:ind w:right="284"/>
        <w:jc w:val="center"/>
        <w:rPr>
          <w:rFonts w:ascii="Arial" w:eastAsia="Arial" w:hAnsi="Arial" w:cs="Arial"/>
        </w:rPr>
      </w:pPr>
    </w:p>
    <w:p w14:paraId="60A6DF5B" w14:textId="77777777" w:rsidR="00563543" w:rsidRDefault="00563543" w:rsidP="00F95C79">
      <w:pPr>
        <w:spacing w:after="0"/>
        <w:ind w:right="284"/>
        <w:jc w:val="center"/>
        <w:rPr>
          <w:rFonts w:ascii="Arial" w:eastAsia="Arial" w:hAnsi="Arial" w:cs="Arial"/>
        </w:rPr>
      </w:pPr>
    </w:p>
    <w:p w14:paraId="7CD38C2F" w14:textId="77777777" w:rsidR="00563543" w:rsidRDefault="00563543" w:rsidP="00F95C79">
      <w:pPr>
        <w:spacing w:after="0"/>
        <w:ind w:right="284"/>
        <w:jc w:val="center"/>
        <w:rPr>
          <w:rFonts w:ascii="Arial" w:eastAsia="Arial" w:hAnsi="Arial" w:cs="Arial"/>
        </w:rPr>
      </w:pPr>
    </w:p>
    <w:p w14:paraId="5AB5D704" w14:textId="77777777" w:rsidR="00563543" w:rsidRDefault="00563543" w:rsidP="00F95C79">
      <w:pPr>
        <w:spacing w:after="0"/>
        <w:ind w:right="284"/>
        <w:jc w:val="center"/>
        <w:rPr>
          <w:rFonts w:ascii="Arial" w:eastAsia="Arial" w:hAnsi="Arial" w:cs="Arial"/>
        </w:rPr>
      </w:pPr>
    </w:p>
    <w:p w14:paraId="0D069CAF" w14:textId="77777777" w:rsidR="00563543" w:rsidRDefault="00563543" w:rsidP="00F95C79">
      <w:pPr>
        <w:spacing w:after="0"/>
        <w:ind w:right="284"/>
        <w:jc w:val="center"/>
        <w:rPr>
          <w:rFonts w:ascii="Arial" w:eastAsia="Arial" w:hAnsi="Arial" w:cs="Arial"/>
        </w:rPr>
      </w:pPr>
    </w:p>
    <w:p w14:paraId="51B58C16" w14:textId="77777777" w:rsidR="00563543" w:rsidRDefault="00563543" w:rsidP="00F95C79">
      <w:pPr>
        <w:spacing w:after="0"/>
        <w:ind w:right="284"/>
        <w:jc w:val="center"/>
        <w:rPr>
          <w:rFonts w:ascii="Arial" w:eastAsia="Arial" w:hAnsi="Arial" w:cs="Arial"/>
        </w:rPr>
      </w:pPr>
    </w:p>
    <w:p w14:paraId="3CCC0FC5" w14:textId="77777777" w:rsidR="00563543" w:rsidRDefault="00563543" w:rsidP="00F95C79">
      <w:pPr>
        <w:spacing w:after="0"/>
        <w:ind w:right="284"/>
        <w:jc w:val="center"/>
        <w:rPr>
          <w:rFonts w:ascii="Arial" w:eastAsia="Arial" w:hAnsi="Arial" w:cs="Arial"/>
        </w:rPr>
      </w:pPr>
    </w:p>
    <w:p w14:paraId="7B85C1FE" w14:textId="77777777" w:rsidR="00563543" w:rsidRDefault="00563543" w:rsidP="00F95C79">
      <w:pPr>
        <w:spacing w:after="0"/>
        <w:ind w:right="284"/>
        <w:jc w:val="center"/>
        <w:rPr>
          <w:rFonts w:ascii="Arial" w:eastAsia="Arial" w:hAnsi="Arial" w:cs="Arial"/>
        </w:rPr>
      </w:pPr>
    </w:p>
    <w:p w14:paraId="55702DC6" w14:textId="77777777" w:rsidR="00563543" w:rsidRDefault="00563543" w:rsidP="00F95C79">
      <w:pPr>
        <w:spacing w:after="0"/>
        <w:ind w:right="284"/>
        <w:jc w:val="center"/>
        <w:rPr>
          <w:rFonts w:ascii="Arial" w:eastAsia="Arial" w:hAnsi="Arial" w:cs="Arial"/>
        </w:rPr>
      </w:pPr>
    </w:p>
    <w:p w14:paraId="4B98F28D" w14:textId="77777777" w:rsidR="00F95C79" w:rsidRDefault="00F95C79" w:rsidP="00F95C79">
      <w:pPr>
        <w:spacing w:after="0"/>
        <w:ind w:right="284"/>
        <w:jc w:val="center"/>
        <w:rPr>
          <w:rFonts w:ascii="Arial" w:eastAsia="Arial" w:hAnsi="Arial" w:cs="Arial"/>
        </w:rPr>
      </w:pPr>
    </w:p>
    <w:p w14:paraId="459DDB19" w14:textId="60918D45" w:rsidR="00F95C79" w:rsidRDefault="00F95C79" w:rsidP="00F95C79">
      <w:pPr>
        <w:spacing w:after="0"/>
        <w:ind w:right="284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rofª. Drª. </w:t>
      </w:r>
      <w:r w:rsidR="000E3052">
        <w:rPr>
          <w:rFonts w:ascii="Arial" w:eastAsia="Arial" w:hAnsi="Arial" w:cs="Arial"/>
        </w:rPr>
        <w:t>Danilo A. Moschetto</w:t>
      </w:r>
    </w:p>
    <w:p w14:paraId="53EB19AF" w14:textId="77777777" w:rsidR="00F95C79" w:rsidRDefault="00F95C79" w:rsidP="00F95C79">
      <w:pPr>
        <w:spacing w:after="0"/>
        <w:ind w:right="284"/>
        <w:jc w:val="center"/>
        <w:rPr>
          <w:rFonts w:ascii="Arial" w:eastAsia="Arial" w:hAnsi="Arial" w:cs="Arial"/>
        </w:rPr>
      </w:pPr>
    </w:p>
    <w:p w14:paraId="7D4532FA" w14:textId="77777777" w:rsidR="00F95C79" w:rsidRDefault="00F95C79" w:rsidP="00F95C79">
      <w:pPr>
        <w:spacing w:after="0"/>
        <w:ind w:right="284"/>
        <w:jc w:val="center"/>
        <w:rPr>
          <w:rFonts w:ascii="Arial" w:eastAsia="Arial" w:hAnsi="Arial" w:cs="Arial"/>
        </w:rPr>
      </w:pPr>
    </w:p>
    <w:p w14:paraId="62C189F1" w14:textId="77777777" w:rsidR="00F95C79" w:rsidRDefault="00F95C79" w:rsidP="00F95C79">
      <w:pPr>
        <w:spacing w:after="0"/>
        <w:ind w:right="284"/>
        <w:jc w:val="center"/>
        <w:rPr>
          <w:rFonts w:ascii="Arial" w:eastAsia="Arial" w:hAnsi="Arial" w:cs="Arial"/>
        </w:rPr>
      </w:pPr>
    </w:p>
    <w:p w14:paraId="35D5DCC3" w14:textId="77777777" w:rsidR="00F95C79" w:rsidRDefault="00F95C79" w:rsidP="00F95C79">
      <w:pPr>
        <w:spacing w:after="0"/>
        <w:ind w:right="284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São Carlos – SP</w:t>
      </w:r>
    </w:p>
    <w:p w14:paraId="6882E221" w14:textId="4AE56F00" w:rsidR="00D3312E" w:rsidRDefault="00F95C79" w:rsidP="00D3312E">
      <w:pPr>
        <w:spacing w:after="0"/>
        <w:ind w:right="284"/>
        <w:jc w:val="center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2018</w:t>
      </w:r>
    </w:p>
    <w:p w14:paraId="39F5A982" w14:textId="43FD712F" w:rsidR="00723495" w:rsidRDefault="00723495" w:rsidP="00723495">
      <w:pPr>
        <w:widowControl w:val="0"/>
        <w:spacing w:after="0"/>
        <w:ind w:right="284"/>
        <w:rPr>
          <w:b/>
        </w:rPr>
      </w:pPr>
      <w:r w:rsidRPr="007604BF">
        <w:rPr>
          <w:b/>
        </w:rPr>
        <w:lastRenderedPageBreak/>
        <w:t>Par</w:t>
      </w:r>
      <w:r>
        <w:rPr>
          <w:b/>
        </w:rPr>
        <w:t>ticipantes</w:t>
      </w:r>
      <w:r w:rsidRPr="007604BF">
        <w:rPr>
          <w:b/>
        </w:rPr>
        <w:t>:</w:t>
      </w:r>
      <w:r>
        <w:rPr>
          <w:b/>
        </w:rPr>
        <w:t xml:space="preserve">  Evandro Aparecido Gonçalves - 1702581</w:t>
      </w:r>
      <w:r w:rsidRPr="007604BF">
        <w:rPr>
          <w:b/>
        </w:rPr>
        <w:t xml:space="preserve">  </w:t>
      </w:r>
    </w:p>
    <w:p w14:paraId="2074A803" w14:textId="77777777" w:rsidR="00723495" w:rsidRDefault="00723495" w:rsidP="00723495">
      <w:pPr>
        <w:widowControl w:val="0"/>
        <w:spacing w:after="0"/>
        <w:ind w:left="360" w:right="284" w:firstLine="348"/>
        <w:rPr>
          <w:b/>
        </w:rPr>
      </w:pPr>
    </w:p>
    <w:p w14:paraId="365E2F04" w14:textId="178FEF09" w:rsidR="00723495" w:rsidRPr="003C30C9" w:rsidRDefault="00723495" w:rsidP="00723495">
      <w:pPr>
        <w:pStyle w:val="PargrafodaLista"/>
        <w:widowControl w:val="0"/>
        <w:numPr>
          <w:ilvl w:val="0"/>
          <w:numId w:val="3"/>
        </w:numPr>
        <w:spacing w:after="0"/>
        <w:ind w:right="284"/>
      </w:pPr>
      <w:r>
        <w:rPr>
          <w:b/>
        </w:rPr>
        <w:t>Descrição do APP</w:t>
      </w:r>
      <w:r w:rsidRPr="001E194C">
        <w:rPr>
          <w:b/>
        </w:rPr>
        <w:t>:</w:t>
      </w:r>
    </w:p>
    <w:p w14:paraId="563E8192" w14:textId="77777777" w:rsidR="00723495" w:rsidRDefault="00723495" w:rsidP="00723495">
      <w:pPr>
        <w:widowControl w:val="0"/>
        <w:spacing w:after="0"/>
        <w:ind w:left="360" w:right="284" w:firstLine="348"/>
        <w:rPr>
          <w:b/>
        </w:rPr>
      </w:pPr>
    </w:p>
    <w:p w14:paraId="36FDA511" w14:textId="5DEC1352" w:rsidR="00723495" w:rsidRDefault="00F543E2" w:rsidP="00723495">
      <w:pPr>
        <w:widowControl w:val="0"/>
        <w:spacing w:after="0"/>
        <w:ind w:left="360" w:right="284" w:firstLine="348"/>
      </w:pPr>
      <w:r>
        <w:t>Você gostaria de aprender tudo sofre oftalmologia? Este aplicativo irá ajud</w:t>
      </w:r>
      <w:r w:rsidR="004B07D7">
        <w:t>á</w:t>
      </w:r>
      <w:r>
        <w:t xml:space="preserve">-lo. Um oftalmologista é um médico com formação médica e especialização em doenças e tratamentos </w:t>
      </w:r>
      <w:r w:rsidR="004B07D7">
        <w:t xml:space="preserve">do aparelho visual (olho). </w:t>
      </w:r>
      <w:r>
        <w:t xml:space="preserve">Certamente com este aplicativo você irá </w:t>
      </w:r>
      <w:r w:rsidR="004B07D7">
        <w:t xml:space="preserve">aprender muito sobre as principais doenças da visão e suas formas de tratamento.  O aplicativo também permitirá encontrar médicos especialistas na sua região e fornecerá informações precisas sobre a localização do médico distância e permitirá traçar uma rota até a clínica utilizando recursos do </w:t>
      </w:r>
      <w:r w:rsidR="00CB3825">
        <w:t>G</w:t>
      </w:r>
      <w:r w:rsidR="004B07D7">
        <w:t>oogle Maps.</w:t>
      </w:r>
    </w:p>
    <w:p w14:paraId="2953D021" w14:textId="66DDEA27" w:rsidR="004B07D7" w:rsidRDefault="004B07D7" w:rsidP="00723495">
      <w:pPr>
        <w:widowControl w:val="0"/>
        <w:spacing w:after="0"/>
        <w:ind w:left="360" w:right="284" w:firstLine="348"/>
      </w:pPr>
      <w:r>
        <w:t>Neste aplicativo existem inúmeras informações sobre doenças visuais e suas forma</w:t>
      </w:r>
      <w:r w:rsidR="00AD7056">
        <w:t>s</w:t>
      </w:r>
      <w:r>
        <w:t xml:space="preserve"> de tratamento. Com este aplicativo você poderá aprender a identificar problemas de visão como:  </w:t>
      </w:r>
      <w:r w:rsidR="00CB3825">
        <w:t>miopia</w:t>
      </w:r>
      <w:r>
        <w:t xml:space="preserve">, hipermetropia, astigmatismo, ceratocone, graucoma, degeneração macular, catarata entre outras.   O aplicativo também permite conectar-se com inúmeros especialistas e encontrar o especialista mais próximo de você. </w:t>
      </w:r>
      <w:r w:rsidR="00D326A2">
        <w:t xml:space="preserve"> O aplicativo é voltado para pessoas que estejam com dúvida sobre baixa visão ou qualquer outra doença ocular e precisem de alguma informação sobre doenças oculares.  </w:t>
      </w:r>
      <w:r>
        <w:t xml:space="preserve"> </w:t>
      </w:r>
      <w:r w:rsidR="00D326A2">
        <w:t>O aplicativo também visa reduzir a distância entre médicos e potenciais pacientes</w:t>
      </w:r>
      <w:r w:rsidR="00AD7056">
        <w:t xml:space="preserve">, através da </w:t>
      </w:r>
      <w:r w:rsidR="00D326A2">
        <w:t>conscientiza</w:t>
      </w:r>
      <w:r w:rsidR="00AD7056">
        <w:t>ção</w:t>
      </w:r>
      <w:r w:rsidR="00D326A2">
        <w:t xml:space="preserve"> </w:t>
      </w:r>
      <w:r w:rsidR="00AD7056">
        <w:t>d</w:t>
      </w:r>
      <w:r w:rsidR="00D326A2">
        <w:t>as pessoas sobre a necessidade de ir ao oftalmologista</w:t>
      </w:r>
      <w:r w:rsidR="0034289E">
        <w:t xml:space="preserve"> para consultas preventivas</w:t>
      </w:r>
      <w:r w:rsidR="00AD7056">
        <w:t>,</w:t>
      </w:r>
      <w:r w:rsidR="00D326A2">
        <w:t xml:space="preserve"> mesmo quando a visão não apresenta</w:t>
      </w:r>
      <w:r w:rsidR="00AD7056">
        <w:t>r</w:t>
      </w:r>
      <w:r w:rsidR="00D326A2">
        <w:t xml:space="preserve"> nenhum sintoma de anormalidade.</w:t>
      </w:r>
    </w:p>
    <w:p w14:paraId="6A6CD9D8" w14:textId="77777777" w:rsidR="0034289E" w:rsidRDefault="0034289E" w:rsidP="00723495">
      <w:pPr>
        <w:widowControl w:val="0"/>
        <w:spacing w:after="0"/>
        <w:ind w:left="360" w:right="284" w:firstLine="348"/>
      </w:pPr>
    </w:p>
    <w:p w14:paraId="39F015E9" w14:textId="77777777" w:rsidR="000D3812" w:rsidRDefault="000D3812" w:rsidP="00723495">
      <w:pPr>
        <w:widowControl w:val="0"/>
        <w:spacing w:after="0"/>
        <w:ind w:left="360" w:right="284" w:firstLine="348"/>
      </w:pPr>
    </w:p>
    <w:p w14:paraId="7BBE0A44" w14:textId="77777777" w:rsidR="000D3812" w:rsidRDefault="000D3812" w:rsidP="00723495">
      <w:pPr>
        <w:widowControl w:val="0"/>
        <w:spacing w:after="0"/>
        <w:ind w:left="360" w:right="284" w:firstLine="348"/>
      </w:pPr>
    </w:p>
    <w:p w14:paraId="4D5C214F" w14:textId="4A856D47" w:rsidR="004B07D7" w:rsidRDefault="004B07D7" w:rsidP="00723495">
      <w:pPr>
        <w:widowControl w:val="0"/>
        <w:spacing w:after="0"/>
        <w:ind w:left="360" w:right="284" w:firstLine="348"/>
      </w:pPr>
      <w:r>
        <w:t>USE CASES:</w:t>
      </w:r>
    </w:p>
    <w:p w14:paraId="7862D249" w14:textId="08A79216" w:rsidR="004B07D7" w:rsidRDefault="00E760E3" w:rsidP="004B07D7">
      <w:pPr>
        <w:pStyle w:val="PargrafodaLista"/>
        <w:widowControl w:val="0"/>
        <w:numPr>
          <w:ilvl w:val="0"/>
          <w:numId w:val="12"/>
        </w:numPr>
        <w:spacing w:after="0"/>
        <w:ind w:right="284"/>
      </w:pPr>
      <w:r>
        <w:t>Seu José de 73 anos foi ao médico</w:t>
      </w:r>
      <w:r w:rsidR="009918B0">
        <w:t xml:space="preserve">, sendo </w:t>
      </w:r>
      <w:r>
        <w:t xml:space="preserve">diagnosticado com glaucoma. Seu médico receitou um colírio para controle da pressão </w:t>
      </w:r>
      <w:r w:rsidR="00CB3825">
        <w:t>ocular,</w:t>
      </w:r>
      <w:r>
        <w:t xml:space="preserve"> mas como ele não percebeu nenhuma melhora decidiu para</w:t>
      </w:r>
      <w:r w:rsidR="00215F60">
        <w:t>r</w:t>
      </w:r>
      <w:r>
        <w:t xml:space="preserve"> com o remédio.  Através do aplicativo </w:t>
      </w:r>
      <w:r w:rsidR="009918B0">
        <w:t>sua</w:t>
      </w:r>
      <w:r>
        <w:t xml:space="preserve"> família ficou sabendo que o Glaucoma precisa de controle con</w:t>
      </w:r>
      <w:r w:rsidR="000409A6">
        <w:t>s</w:t>
      </w:r>
      <w:r>
        <w:t>tante da pressão ocular</w:t>
      </w:r>
      <w:r w:rsidR="009918B0">
        <w:t xml:space="preserve"> a fim de evitar a evolução da doença</w:t>
      </w:r>
      <w:r>
        <w:t xml:space="preserve"> e para isso é necessário sempre ir ao oftalmologista</w:t>
      </w:r>
      <w:r w:rsidR="009918B0">
        <w:t xml:space="preserve"> para medir a pressão </w:t>
      </w:r>
      <w:r>
        <w:t xml:space="preserve">e usar o colírio sempre.  O aplicativo também permitiu conhecer os tratamentos mais modernos para o seu problema e ainda descobriu que existe um tratamento novo que utiliza um laser. </w:t>
      </w:r>
      <w:r w:rsidR="000D3812">
        <w:t xml:space="preserve"> E que existem 3 médicos em sua região que já fazem o tratamento.</w:t>
      </w:r>
    </w:p>
    <w:p w14:paraId="1700B9FA" w14:textId="5D4053CC" w:rsidR="00E760E3" w:rsidRDefault="00895E63" w:rsidP="004B07D7">
      <w:pPr>
        <w:pStyle w:val="PargrafodaLista"/>
        <w:widowControl w:val="0"/>
        <w:numPr>
          <w:ilvl w:val="0"/>
          <w:numId w:val="12"/>
        </w:numPr>
        <w:spacing w:after="0"/>
        <w:ind w:right="284"/>
      </w:pPr>
      <w:r>
        <w:t xml:space="preserve">Maria </w:t>
      </w:r>
      <w:r w:rsidR="000D3812">
        <w:t xml:space="preserve">percebeu que seu filho estava com um reflexo branco no olho e ao pesquisar em nosso aplicativo descobriu que isso poderia indicar uma catarata ou outra doença ocular.  O aplicativo permitiu encontrar médicos </w:t>
      </w:r>
      <w:r w:rsidR="009918B0">
        <w:t xml:space="preserve">oftalmologistas </w:t>
      </w:r>
      <w:r w:rsidR="000D3812">
        <w:t>especialistas em criança na sua região e agendou uma consulta em menos de 5 minutos.</w:t>
      </w:r>
    </w:p>
    <w:p w14:paraId="07DBB1D3" w14:textId="77777777" w:rsidR="009918B0" w:rsidRDefault="009918B0" w:rsidP="009918B0">
      <w:pPr>
        <w:pStyle w:val="PargrafodaLista"/>
        <w:widowControl w:val="0"/>
        <w:spacing w:after="0"/>
        <w:ind w:left="1068" w:right="284"/>
      </w:pPr>
    </w:p>
    <w:p w14:paraId="4DE6B0DC" w14:textId="297942DB" w:rsidR="00D326A2" w:rsidRDefault="007C74B4" w:rsidP="004B07D7">
      <w:pPr>
        <w:pStyle w:val="PargrafodaLista"/>
        <w:widowControl w:val="0"/>
        <w:numPr>
          <w:ilvl w:val="0"/>
          <w:numId w:val="12"/>
        </w:numPr>
        <w:spacing w:after="0"/>
        <w:ind w:right="284"/>
      </w:pPr>
      <w:r>
        <w:t>Joana</w:t>
      </w:r>
      <w:r w:rsidR="00D326A2">
        <w:t xml:space="preserve"> percebeu que sua visão estava ficando fechada perdendo visão periférica e parecia que estava olhando por uma janela.  Ao consultar o aplicativo descobriu que poderia se tratar de glaucoma. </w:t>
      </w:r>
      <w:r>
        <w:t xml:space="preserve">  Com uma busca no aplicativo descobriu quais oftalmologistas poderiam tratar da sua doença e iniciou um tratamento rapidamente.</w:t>
      </w:r>
    </w:p>
    <w:p w14:paraId="1246D6CC" w14:textId="77777777" w:rsidR="00E33839" w:rsidRDefault="00E33839" w:rsidP="00E33839">
      <w:pPr>
        <w:pStyle w:val="PargrafodaLista"/>
      </w:pPr>
    </w:p>
    <w:p w14:paraId="2C068C73" w14:textId="153438FA" w:rsidR="00E33839" w:rsidRDefault="00E33839" w:rsidP="00E33839">
      <w:pPr>
        <w:widowControl w:val="0"/>
        <w:spacing w:after="0"/>
        <w:ind w:right="284"/>
      </w:pPr>
    </w:p>
    <w:p w14:paraId="0F7A8AEB" w14:textId="088C8F44" w:rsidR="00E33839" w:rsidRPr="00E33839" w:rsidRDefault="00E33839" w:rsidP="00E33839">
      <w:pPr>
        <w:pStyle w:val="PargrafodaLista"/>
        <w:widowControl w:val="0"/>
        <w:numPr>
          <w:ilvl w:val="0"/>
          <w:numId w:val="13"/>
        </w:numPr>
        <w:spacing w:after="0"/>
        <w:ind w:right="284"/>
        <w:rPr>
          <w:b/>
        </w:rPr>
      </w:pPr>
      <w:r w:rsidRPr="00E33839">
        <w:rPr>
          <w:b/>
        </w:rPr>
        <w:t>Metodologia de desenvolvimento:</w:t>
      </w:r>
    </w:p>
    <w:p w14:paraId="24DB6C18" w14:textId="10CE9130" w:rsidR="00E33839" w:rsidRDefault="00E33839" w:rsidP="00E33839">
      <w:pPr>
        <w:widowControl w:val="0"/>
        <w:spacing w:after="0"/>
        <w:ind w:left="708" w:right="284"/>
      </w:pPr>
    </w:p>
    <w:p w14:paraId="3462AA92" w14:textId="1D6390A9" w:rsidR="000C4F71" w:rsidRDefault="00E33839" w:rsidP="000C4F71">
      <w:pPr>
        <w:widowControl w:val="0"/>
        <w:spacing w:after="0"/>
        <w:ind w:left="708" w:right="284"/>
      </w:pPr>
      <w:r>
        <w:t>Para desenvolvimento deste aplicativo ser</w:t>
      </w:r>
      <w:r w:rsidR="00203D2C">
        <w:t xml:space="preserve">á </w:t>
      </w:r>
      <w:r>
        <w:t xml:space="preserve">utilizado o framework </w:t>
      </w:r>
      <w:proofErr w:type="spellStart"/>
      <w:r>
        <w:t>Ionic</w:t>
      </w:r>
      <w:proofErr w:type="spellEnd"/>
      <w:r>
        <w:t xml:space="preserve"> </w:t>
      </w:r>
      <w:r w:rsidR="00B412AC">
        <w:t xml:space="preserve">e </w:t>
      </w:r>
      <w:proofErr w:type="spellStart"/>
      <w:r>
        <w:t>Cordova</w:t>
      </w:r>
      <w:proofErr w:type="spellEnd"/>
      <w:r>
        <w:t xml:space="preserve">.  O Ionic será utilizado para desenvolver a interface e front end da aplicação.  Serão utilizadas algumas APIS Cordova para permitir acesso ao Hardware e outras funcionalidades nativas do app.  A API </w:t>
      </w:r>
      <w:r w:rsidRPr="000C4F71">
        <w:rPr>
          <w:u w:val="single"/>
        </w:rPr>
        <w:t xml:space="preserve">Geolocation </w:t>
      </w:r>
      <w:r>
        <w:t>será utilizada p</w:t>
      </w:r>
      <w:r w:rsidR="00B221A7">
        <w:t>a</w:t>
      </w:r>
      <w:r>
        <w:t xml:space="preserve">ra permitir acessar a localização do dispositivo móvel e permitir acesso </w:t>
      </w:r>
      <w:r w:rsidR="00B221A7">
        <w:t>aos Mapas das APIs d</w:t>
      </w:r>
      <w:r w:rsidR="000C4F71">
        <w:t xml:space="preserve">o </w:t>
      </w:r>
      <w:r w:rsidR="00B221A7">
        <w:t xml:space="preserve">Google Maps.  </w:t>
      </w:r>
      <w:r w:rsidR="000C4F71">
        <w:t xml:space="preserve">Desta forma será possível fazer buscas personalizada e mais precisas.  O aplicativo também permitirá persistir os dados do login e senha em arquivo local de novos usuários através de um formulário para cadastro de novos usuários.  Esses dados poderão ser recuperados durante a atividade de login. </w:t>
      </w:r>
    </w:p>
    <w:p w14:paraId="0FB15560" w14:textId="005719F3" w:rsidR="000C4F71" w:rsidRDefault="000C4F71" w:rsidP="000C4F71">
      <w:pPr>
        <w:widowControl w:val="0"/>
        <w:spacing w:after="0"/>
        <w:ind w:left="708" w:right="284"/>
      </w:pPr>
      <w:r>
        <w:t>O aplicativo irá recuperar informações como ender</w:t>
      </w:r>
      <w:r w:rsidR="00917FC7">
        <w:t xml:space="preserve">eços até o médico escolhido ou poderá calcular a distância até o mesmo utilizado </w:t>
      </w:r>
      <w:proofErr w:type="spellStart"/>
      <w:r w:rsidR="00917FC7">
        <w:t>apis</w:t>
      </w:r>
      <w:proofErr w:type="spellEnd"/>
      <w:r w:rsidR="00917FC7">
        <w:t xml:space="preserve"> </w:t>
      </w:r>
      <w:proofErr w:type="spellStart"/>
      <w:r w:rsidR="00917FC7">
        <w:t>Geolocation</w:t>
      </w:r>
      <w:proofErr w:type="spellEnd"/>
      <w:r w:rsidR="00917FC7">
        <w:t xml:space="preserve"> e Google Maps.</w:t>
      </w:r>
    </w:p>
    <w:p w14:paraId="62CA6F56" w14:textId="6E5A4872" w:rsidR="00E33839" w:rsidRDefault="00E33839" w:rsidP="00E33839">
      <w:pPr>
        <w:widowControl w:val="0"/>
        <w:spacing w:after="0"/>
        <w:ind w:left="708" w:right="284"/>
      </w:pPr>
    </w:p>
    <w:p w14:paraId="189A215F" w14:textId="6BFEF8F9" w:rsidR="00F3659C" w:rsidRDefault="00F3659C" w:rsidP="00E33839">
      <w:pPr>
        <w:widowControl w:val="0"/>
        <w:spacing w:after="0"/>
        <w:ind w:left="708" w:right="284"/>
      </w:pPr>
    </w:p>
    <w:p w14:paraId="2FA262E4" w14:textId="03B8972E" w:rsidR="00F3659C" w:rsidRDefault="00F3659C" w:rsidP="00E33839">
      <w:pPr>
        <w:widowControl w:val="0"/>
        <w:spacing w:after="0"/>
        <w:ind w:left="708" w:right="284"/>
      </w:pPr>
    </w:p>
    <w:p w14:paraId="5B8C64B9" w14:textId="34010312" w:rsidR="00F3659C" w:rsidRDefault="00F3659C" w:rsidP="00E33839">
      <w:pPr>
        <w:widowControl w:val="0"/>
        <w:spacing w:after="0"/>
        <w:ind w:left="708" w:right="284"/>
      </w:pPr>
    </w:p>
    <w:p w14:paraId="25DF98AA" w14:textId="0DF08468" w:rsidR="00F3659C" w:rsidRDefault="00F3659C" w:rsidP="00E33839">
      <w:pPr>
        <w:widowControl w:val="0"/>
        <w:spacing w:after="0"/>
        <w:ind w:left="708" w:right="284"/>
      </w:pPr>
    </w:p>
    <w:p w14:paraId="5F144AAB" w14:textId="28816780" w:rsidR="00F3659C" w:rsidRDefault="00F3659C" w:rsidP="00E33839">
      <w:pPr>
        <w:widowControl w:val="0"/>
        <w:spacing w:after="0"/>
        <w:ind w:left="708" w:right="284"/>
      </w:pPr>
    </w:p>
    <w:p w14:paraId="076C6A20" w14:textId="77777777" w:rsidR="00F3659C" w:rsidRDefault="00F3659C" w:rsidP="00E33839">
      <w:pPr>
        <w:widowControl w:val="0"/>
        <w:spacing w:after="0"/>
        <w:ind w:left="708" w:right="284"/>
      </w:pPr>
    </w:p>
    <w:p w14:paraId="780DBE5E" w14:textId="77777777" w:rsidR="00F3659C" w:rsidRDefault="00F3659C" w:rsidP="007C74B4">
      <w:pPr>
        <w:widowControl w:val="0"/>
        <w:spacing w:after="0"/>
        <w:ind w:right="284"/>
      </w:pPr>
    </w:p>
    <w:p w14:paraId="38165DC3" w14:textId="0EDB2ECA" w:rsidR="007C74B4" w:rsidRDefault="009B297A" w:rsidP="007C74B4">
      <w:pPr>
        <w:widowControl w:val="0"/>
        <w:spacing w:after="0"/>
        <w:ind w:right="284"/>
      </w:pPr>
      <w:r>
        <w:t>Projeto da interface</w:t>
      </w:r>
      <w:r w:rsidR="00F3659C">
        <w:t xml:space="preserve"> de login</w:t>
      </w:r>
      <w:r>
        <w:t>:</w:t>
      </w:r>
    </w:p>
    <w:p w14:paraId="1B094E04" w14:textId="77777777" w:rsidR="00723495" w:rsidRDefault="00723495"/>
    <w:p w14:paraId="406D0992" w14:textId="51AFA291" w:rsidR="00B154E0" w:rsidRDefault="006D64B7">
      <w:r>
        <w:rPr>
          <w:noProof/>
        </w:rPr>
        <mc:AlternateContent>
          <mc:Choice Requires="wpg">
            <w:drawing>
              <wp:anchor distT="0" distB="0" distL="114300" distR="114300" simplePos="0" relativeHeight="251627520" behindDoc="0" locked="0" layoutInCell="1" allowOverlap="1" wp14:anchorId="6E4713E5" wp14:editId="37D334B9">
                <wp:simplePos x="0" y="0"/>
                <wp:positionH relativeFrom="column">
                  <wp:posOffset>386715</wp:posOffset>
                </wp:positionH>
                <wp:positionV relativeFrom="paragraph">
                  <wp:posOffset>33655</wp:posOffset>
                </wp:positionV>
                <wp:extent cx="5320665" cy="2676525"/>
                <wp:effectExtent l="0" t="0" r="13335" b="28575"/>
                <wp:wrapNone/>
                <wp:docPr id="61" name="Agrupar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20665" cy="2676525"/>
                          <a:chOff x="0" y="0"/>
                          <a:chExt cx="5320665" cy="2419350"/>
                        </a:xfrm>
                      </wpg:grpSpPr>
                      <wps:wsp>
                        <wps:cNvPr id="26" name="Retângulo 26"/>
                        <wps:cNvSpPr/>
                        <wps:spPr>
                          <a:xfrm>
                            <a:off x="1171575" y="0"/>
                            <a:ext cx="1819275" cy="8763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32D14A8" w14:textId="253413A5" w:rsidR="00FB37EB" w:rsidRDefault="000F3736" w:rsidP="00B154E0">
                              <w:pPr>
                                <w:spacing w:line="240" w:lineRule="auto"/>
                                <w:jc w:val="center"/>
                              </w:pPr>
                              <w:r>
                                <w:t xml:space="preserve">Form </w:t>
                              </w:r>
                              <w:r w:rsidR="00FB37EB">
                                <w:t>Fazer Login</w:t>
                              </w:r>
                            </w:p>
                            <w:p w14:paraId="237E5CA1" w14:textId="0FCC06F1" w:rsidR="00FB37EB" w:rsidRDefault="00103665" w:rsidP="00B154E0">
                              <w:pPr>
                                <w:spacing w:line="240" w:lineRule="auto"/>
                                <w:jc w:val="center"/>
                              </w:pPr>
                              <w:r>
                                <w:t>1</w:t>
                              </w:r>
                              <w:r w:rsidR="00FB37EB"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Retângulo 28"/>
                        <wps:cNvSpPr/>
                        <wps:spPr>
                          <a:xfrm>
                            <a:off x="0" y="1400175"/>
                            <a:ext cx="1819275" cy="8763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FF22012" w14:textId="77777777" w:rsidR="00FB37EB" w:rsidRDefault="00FB37EB" w:rsidP="00B154E0">
                              <w:pPr>
                                <w:spacing w:line="240" w:lineRule="auto"/>
                                <w:jc w:val="center"/>
                              </w:pPr>
                              <w:r>
                                <w:t>Digitar Login</w:t>
                              </w:r>
                            </w:p>
                            <w:p w14:paraId="16C52A95" w14:textId="3C0705DF" w:rsidR="00FB37EB" w:rsidRDefault="00103665" w:rsidP="00B154E0">
                              <w:pPr>
                                <w:spacing w:line="240" w:lineRule="auto"/>
                                <w:jc w:val="center"/>
                              </w:pPr>
                              <w:r>
                                <w:t>1</w:t>
                              </w:r>
                              <w:r w:rsidR="00FB37EB">
                                <w:t>.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2" name="Retângulo 32"/>
                        <wps:cNvSpPr/>
                        <wps:spPr>
                          <a:xfrm>
                            <a:off x="2152650" y="1400175"/>
                            <a:ext cx="1819275" cy="8763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C0E6CA1" w14:textId="77777777" w:rsidR="00FB37EB" w:rsidRDefault="00FB37EB" w:rsidP="00B154E0">
                              <w:pPr>
                                <w:spacing w:line="240" w:lineRule="auto"/>
                                <w:jc w:val="center"/>
                              </w:pPr>
                              <w:r>
                                <w:t>Digitar Senha</w:t>
                              </w:r>
                            </w:p>
                            <w:p w14:paraId="606A3979" w14:textId="6373676F" w:rsidR="00FB37EB" w:rsidRDefault="00103665" w:rsidP="00B154E0">
                              <w:pPr>
                                <w:spacing w:line="240" w:lineRule="auto"/>
                                <w:jc w:val="center"/>
                              </w:pPr>
                              <w:r>
                                <w:t>1</w:t>
                              </w:r>
                              <w:r w:rsidR="00FB37EB">
                                <w:t>.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Conector reto 49"/>
                        <wps:cNvCnPr/>
                        <wps:spPr>
                          <a:xfrm>
                            <a:off x="0" y="2419350"/>
                            <a:ext cx="1819275" cy="0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Conector reto 51"/>
                        <wps:cNvCnPr/>
                        <wps:spPr>
                          <a:xfrm>
                            <a:off x="876300" y="1238250"/>
                            <a:ext cx="21812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" name="Conector reto 52"/>
                        <wps:cNvCnPr/>
                        <wps:spPr>
                          <a:xfrm>
                            <a:off x="876300" y="1238250"/>
                            <a:ext cx="0" cy="1619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0" name="Conector reto 50"/>
                        <wps:cNvCnPr/>
                        <wps:spPr>
                          <a:xfrm>
                            <a:off x="2152650" y="2419350"/>
                            <a:ext cx="1819275" cy="0"/>
                          </a:xfrm>
                          <a:prstGeom prst="line">
                            <a:avLst/>
                          </a:prstGeom>
                          <a:ln w="1905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Conector reto 53"/>
                        <wps:cNvCnPr/>
                        <wps:spPr>
                          <a:xfrm>
                            <a:off x="3057525" y="1238250"/>
                            <a:ext cx="0" cy="1619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Conector reto 54"/>
                        <wps:cNvCnPr/>
                        <wps:spPr>
                          <a:xfrm>
                            <a:off x="2076450" y="876300"/>
                            <a:ext cx="0" cy="36195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Caixa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3171825" y="685800"/>
                            <a:ext cx="2148840" cy="5702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9466473" w14:textId="05CF745C" w:rsidR="00FB37EB" w:rsidRDefault="00FB37EB">
                              <w:r>
                                <w:t xml:space="preserve">Plano </w:t>
                              </w:r>
                              <w:r w:rsidR="00E23FF9">
                                <w:t>1</w:t>
                              </w:r>
                              <w:r>
                                <w:t>:  Digitar Login e Senha em qualquer orde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E4713E5" id="Agrupar 61" o:spid="_x0000_s1026" style="position:absolute;margin-left:30.45pt;margin-top:2.65pt;width:418.95pt;height:210.75pt;z-index:251627520;mso-height-relative:margin" coordsize="53206,241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">
                <v:rect id="Retângulo 26" o:spid="_x0000_s1027" style="position:absolute;left:11715;width:18193;height:8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" fillcolor="white [3201]" strokecolor="black [3213]" strokeweight="1pt">
                  <v:textbox>
                    <w:txbxContent>
                      <w:p w14:paraId="732D14A8" w14:textId="253413A5" w:rsidR="00FB37EB" w:rsidRDefault="000F3736" w:rsidP="00B154E0">
                        <w:pPr>
                          <w:spacing w:line="240" w:lineRule="auto"/>
                          <w:jc w:val="center"/>
                        </w:pPr>
                        <w:r>
                          <w:t xml:space="preserve">Form </w:t>
                        </w:r>
                        <w:r w:rsidR="00FB37EB">
                          <w:t>Fazer Login</w:t>
                        </w:r>
                      </w:p>
                      <w:p w14:paraId="237E5CA1" w14:textId="0FCC06F1" w:rsidR="00FB37EB" w:rsidRDefault="00103665" w:rsidP="00B154E0">
                        <w:pPr>
                          <w:spacing w:line="240" w:lineRule="auto"/>
                          <w:jc w:val="center"/>
                        </w:pPr>
                        <w:r>
                          <w:t>1</w:t>
                        </w:r>
                        <w:r w:rsidR="00FB37EB">
                          <w:t>.</w:t>
                        </w:r>
                      </w:p>
                    </w:txbxContent>
                  </v:textbox>
                </v:rect>
                <v:rect id="Retângulo 28" o:spid="_x0000_s1028" style="position:absolute;top:14001;width:18192;height:8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" fillcolor="white [3201]" strokecolor="black [3213]" strokeweight="1pt">
                  <v:textbox>
                    <w:txbxContent>
                      <w:p w14:paraId="4FF22012" w14:textId="77777777" w:rsidR="00FB37EB" w:rsidRDefault="00FB37EB" w:rsidP="00B154E0">
                        <w:pPr>
                          <w:spacing w:line="240" w:lineRule="auto"/>
                          <w:jc w:val="center"/>
                        </w:pPr>
                        <w:r>
                          <w:t>Digitar Login</w:t>
                        </w:r>
                      </w:p>
                      <w:p w14:paraId="16C52A95" w14:textId="3C0705DF" w:rsidR="00FB37EB" w:rsidRDefault="00103665" w:rsidP="00B154E0">
                        <w:pPr>
                          <w:spacing w:line="240" w:lineRule="auto"/>
                          <w:jc w:val="center"/>
                        </w:pPr>
                        <w:r>
                          <w:t>1</w:t>
                        </w:r>
                        <w:r w:rsidR="00FB37EB">
                          <w:t>.1</w:t>
                        </w:r>
                      </w:p>
                    </w:txbxContent>
                  </v:textbox>
                </v:rect>
                <v:rect id="Retângulo 32" o:spid="_x0000_s1029" style="position:absolute;left:21526;top:14001;width:18193;height:8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" fillcolor="white [3201]" strokecolor="black [3213]" strokeweight="1pt">
                  <v:textbox>
                    <w:txbxContent>
                      <w:p w14:paraId="4C0E6CA1" w14:textId="77777777" w:rsidR="00FB37EB" w:rsidRDefault="00FB37EB" w:rsidP="00B154E0">
                        <w:pPr>
                          <w:spacing w:line="240" w:lineRule="auto"/>
                          <w:jc w:val="center"/>
                        </w:pPr>
                        <w:r>
                          <w:t>Digitar Senha</w:t>
                        </w:r>
                      </w:p>
                      <w:p w14:paraId="606A3979" w14:textId="6373676F" w:rsidR="00FB37EB" w:rsidRDefault="00103665" w:rsidP="00B154E0">
                        <w:pPr>
                          <w:spacing w:line="240" w:lineRule="auto"/>
                          <w:jc w:val="center"/>
                        </w:pPr>
                        <w:r>
                          <w:t>1</w:t>
                        </w:r>
                        <w:r w:rsidR="00FB37EB">
                          <w:t>.2</w:t>
                        </w:r>
                      </w:p>
                    </w:txbxContent>
                  </v:textbox>
                </v:rect>
                <v:line id="Conector reto 49" o:spid="_x0000_s1030" style="position:absolute;visibility:visible;mso-wrap-style:square" from="0,24193" to="18192,241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" strokecolor="black [3213]" strokeweight="1.5pt">
                  <v:stroke joinstyle="miter"/>
                </v:line>
                <v:line id="Conector reto 51" o:spid="_x0000_s1031" style="position:absolute;visibility:visible;mso-wrap-style:square" from="8763,12382" to="30575,12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" strokecolor="black [3200]" strokeweight=".5pt">
                  <v:stroke joinstyle="miter"/>
                </v:line>
                <v:line id="Conector reto 52" o:spid="_x0000_s1032" style="position:absolute;visibility:visible;mso-wrap-style:square" from="8763,12382" to="8763,140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" strokecolor="#4472c4 [3204]" strokeweight=".5pt">
                  <v:stroke joinstyle="miter"/>
                </v:line>
                <v:line id="Conector reto 50" o:spid="_x0000_s1033" style="position:absolute;visibility:visible;mso-wrap-style:square" from="21526,24193" to="39719,241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" strokecolor="black [3200]" strokeweight="1.5pt">
                  <v:stroke joinstyle="miter"/>
                </v:line>
                <v:line id="Conector reto 53" o:spid="_x0000_s1034" style="position:absolute;visibility:visible;mso-wrap-style:square" from="30575,12382" to="30575,140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" strokecolor="#4472c4 [3204]" strokeweight=".5pt">
                  <v:stroke joinstyle="miter"/>
                </v:line>
                <v:line id="Conector reto 54" o:spid="_x0000_s1035" style="position:absolute;visibility:visible;mso-wrap-style:square" from="20764,8763" to="20764,123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" strokecolor="black [3200]" strokeweight=".5pt">
                  <v:stroke joinstyle="miter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2" o:spid="_x0000_s1036" type="#_x0000_t202" style="position:absolute;left:31718;top:6858;width:21488;height:57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" strokecolor="white [3212]">
                  <v:textbox>
                    <w:txbxContent>
                      <w:p w14:paraId="39466473" w14:textId="05CF745C" w:rsidR="00FB37EB" w:rsidRDefault="00FB37EB">
                        <w:r>
                          <w:t xml:space="preserve">Plano </w:t>
                        </w:r>
                        <w:r w:rsidR="00E23FF9">
                          <w:t>1</w:t>
                        </w:r>
                        <w:r>
                          <w:t>:  Digitar Login e Senha em qualquer orde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214EB0D" w14:textId="77777777" w:rsidR="00B154E0" w:rsidRDefault="00B154E0"/>
    <w:p w14:paraId="678A105C" w14:textId="77777777" w:rsidR="00B154E0" w:rsidRDefault="00B154E0"/>
    <w:p w14:paraId="36A293EE" w14:textId="77777777" w:rsidR="00B154E0" w:rsidRDefault="00B154E0"/>
    <w:p w14:paraId="1611EAA1" w14:textId="77777777" w:rsidR="00D3312E" w:rsidRDefault="00D3312E"/>
    <w:p w14:paraId="4862DBCF" w14:textId="77777777" w:rsidR="00D3312E" w:rsidRDefault="00D3312E"/>
    <w:p w14:paraId="13976C51" w14:textId="77777777" w:rsidR="00D3312E" w:rsidRDefault="00D3312E"/>
    <w:p w14:paraId="33232A48" w14:textId="77777777" w:rsidR="00D3312E" w:rsidRDefault="00D3312E"/>
    <w:p w14:paraId="6719D13D" w14:textId="77777777" w:rsidR="00D3312E" w:rsidRDefault="00D3312E"/>
    <w:p w14:paraId="647CFD21" w14:textId="77777777" w:rsidR="00D3312E" w:rsidRDefault="00D3312E"/>
    <w:p w14:paraId="2A07D160" w14:textId="0BBA7FF3" w:rsidR="00F3659C" w:rsidRDefault="00F3659C">
      <w:r>
        <w:br w:type="page"/>
      </w:r>
    </w:p>
    <w:p w14:paraId="79B86028" w14:textId="2B9F06F8" w:rsidR="00F3659C" w:rsidRDefault="00F3659C" w:rsidP="00F3659C">
      <w:pPr>
        <w:widowControl w:val="0"/>
        <w:spacing w:after="0"/>
        <w:ind w:right="284"/>
      </w:pPr>
      <w:r>
        <w:lastRenderedPageBreak/>
        <w:t>Projeto da interface Pesquisar Oftalmologista:</w:t>
      </w:r>
    </w:p>
    <w:p w14:paraId="3B9B7DB6" w14:textId="57328762" w:rsidR="00F871BA" w:rsidRDefault="00F871BA" w:rsidP="00F3659C">
      <w:pPr>
        <w:widowControl w:val="0"/>
        <w:spacing w:after="0"/>
        <w:ind w:right="284"/>
      </w:pPr>
    </w:p>
    <w:p w14:paraId="48809364" w14:textId="07A34689" w:rsidR="00F871BA" w:rsidRDefault="00F871BA" w:rsidP="00F3659C">
      <w:pPr>
        <w:widowControl w:val="0"/>
        <w:spacing w:after="0"/>
        <w:ind w:right="284"/>
      </w:pPr>
    </w:p>
    <w:p w14:paraId="1DD5BC21" w14:textId="77777777" w:rsidR="00F871BA" w:rsidRDefault="00F871BA" w:rsidP="00F3659C">
      <w:pPr>
        <w:widowControl w:val="0"/>
        <w:spacing w:after="0"/>
        <w:ind w:right="284"/>
      </w:pPr>
    </w:p>
    <w:p w14:paraId="10E8C0FF" w14:textId="77777777" w:rsidR="00D3312E" w:rsidRDefault="00CA3767">
      <w:r>
        <w:rPr>
          <w:noProof/>
        </w:rPr>
        <mc:AlternateContent>
          <mc:Choice Requires="wpg">
            <w:drawing>
              <wp:anchor distT="0" distB="0" distL="114300" distR="114300" simplePos="0" relativeHeight="251629568" behindDoc="0" locked="0" layoutInCell="1" allowOverlap="1" wp14:anchorId="560CEDC2" wp14:editId="490A1BDE">
                <wp:simplePos x="0" y="0"/>
                <wp:positionH relativeFrom="column">
                  <wp:posOffset>320040</wp:posOffset>
                </wp:positionH>
                <wp:positionV relativeFrom="paragraph">
                  <wp:posOffset>245110</wp:posOffset>
                </wp:positionV>
                <wp:extent cx="5819775" cy="4953000"/>
                <wp:effectExtent l="0" t="0" r="9525" b="19050"/>
                <wp:wrapNone/>
                <wp:docPr id="216" name="Agrupar 2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19775" cy="4953000"/>
                          <a:chOff x="0" y="0"/>
                          <a:chExt cx="5819775" cy="4953000"/>
                        </a:xfrm>
                      </wpg:grpSpPr>
                      <wps:wsp>
                        <wps:cNvPr id="27" name="Retângulo 27"/>
                        <wps:cNvSpPr/>
                        <wps:spPr>
                          <a:xfrm>
                            <a:off x="1133475" y="0"/>
                            <a:ext cx="1819275" cy="8763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FD5010D" w14:textId="77777777" w:rsidR="00FB37EB" w:rsidRPr="00B154E0" w:rsidRDefault="00FB37EB" w:rsidP="007D6CD5">
                              <w:pPr>
                                <w:spacing w:line="240" w:lineRule="auto"/>
                                <w:jc w:val="right"/>
                                <w:rPr>
                                  <w:sz w:val="28"/>
                                </w:rPr>
                              </w:pPr>
                              <w:r w:rsidRPr="00000421">
                                <w:rPr>
                                  <w:sz w:val="28"/>
                                </w:rPr>
                                <w:sym w:font="Symbol" w:char="F06F"/>
                              </w:r>
                            </w:p>
                            <w:p w14:paraId="69962A02" w14:textId="77777777" w:rsidR="00FB37EB" w:rsidRDefault="00FB37EB" w:rsidP="007D6CD5">
                              <w:pPr>
                                <w:spacing w:line="240" w:lineRule="auto"/>
                                <w:jc w:val="center"/>
                              </w:pPr>
                              <w:r>
                                <w:t>Pesquisar Oftalmologista</w:t>
                              </w:r>
                            </w:p>
                            <w:p w14:paraId="40D68A35" w14:textId="7C3BC9DA" w:rsidR="00FB37EB" w:rsidRDefault="00103665" w:rsidP="007D6CD5">
                              <w:pPr>
                                <w:spacing w:line="240" w:lineRule="auto"/>
                                <w:jc w:val="center"/>
                              </w:pPr>
                              <w:r>
                                <w:t>2</w:t>
                              </w:r>
                              <w:r w:rsidR="00FB37EB">
                                <w:t>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6" name="Retângulo 196"/>
                        <wps:cNvSpPr/>
                        <wps:spPr>
                          <a:xfrm>
                            <a:off x="1143000" y="1400175"/>
                            <a:ext cx="1819275" cy="8763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665B9CB" w14:textId="77777777" w:rsidR="00FB37EB" w:rsidRDefault="00FB37EB" w:rsidP="006D64B7">
                              <w:pPr>
                                <w:spacing w:line="240" w:lineRule="auto"/>
                                <w:jc w:val="center"/>
                              </w:pPr>
                              <w:r>
                                <w:t>Autorizar aplicativo ler sua Localização</w:t>
                              </w:r>
                            </w:p>
                            <w:p w14:paraId="3795A24C" w14:textId="641DF0D2" w:rsidR="00FB37EB" w:rsidRDefault="00103665" w:rsidP="006D64B7">
                              <w:pPr>
                                <w:spacing w:line="240" w:lineRule="auto"/>
                                <w:jc w:val="center"/>
                              </w:pPr>
                              <w:r>
                                <w:t>2</w:t>
                              </w:r>
                              <w:r w:rsidR="00FB37EB">
                                <w:t>.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8" name="Conector reto 198"/>
                        <wps:cNvCnPr/>
                        <wps:spPr>
                          <a:xfrm>
                            <a:off x="2038350" y="876300"/>
                            <a:ext cx="0" cy="52387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0" name="Conector reto 200"/>
                        <wps:cNvCnPr/>
                        <wps:spPr>
                          <a:xfrm>
                            <a:off x="1143000" y="2390775"/>
                            <a:ext cx="181927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1" name="Retângulo 201"/>
                        <wps:cNvSpPr/>
                        <wps:spPr>
                          <a:xfrm>
                            <a:off x="1143000" y="2809875"/>
                            <a:ext cx="1819275" cy="8763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766A493" w14:textId="77777777" w:rsidR="00FB37EB" w:rsidRDefault="00FB37EB" w:rsidP="00F26859">
                              <w:pPr>
                                <w:spacing w:line="240" w:lineRule="auto"/>
                                <w:jc w:val="right"/>
                              </w:pPr>
                              <w:r>
                                <w:t>*</w:t>
                              </w:r>
                            </w:p>
                            <w:p w14:paraId="07C445E5" w14:textId="77777777" w:rsidR="00FB37EB" w:rsidRDefault="00FB37EB" w:rsidP="006D64B7">
                              <w:pPr>
                                <w:spacing w:line="240" w:lineRule="auto"/>
                                <w:jc w:val="center"/>
                              </w:pPr>
                              <w:r>
                                <w:t>Pesquisar Médicos próximos</w:t>
                              </w:r>
                            </w:p>
                            <w:p w14:paraId="0FBA05ED" w14:textId="585BABDE" w:rsidR="00FB37EB" w:rsidRDefault="00103665" w:rsidP="006D64B7">
                              <w:pPr>
                                <w:spacing w:line="240" w:lineRule="auto"/>
                                <w:jc w:val="center"/>
                              </w:pPr>
                              <w:r>
                                <w:t>2</w:t>
                              </w:r>
                              <w:r w:rsidR="00FB37EB">
                                <w:t>.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2" name="Conector reto 202"/>
                        <wps:cNvCnPr/>
                        <wps:spPr>
                          <a:xfrm>
                            <a:off x="2038350" y="2390775"/>
                            <a:ext cx="0" cy="4191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3" name="Caixa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3124200" y="923925"/>
                            <a:ext cx="2160270" cy="3860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EF824DF" w14:textId="7E0A1CE5" w:rsidR="00FB37EB" w:rsidRDefault="00FB37EB">
                              <w:r>
                                <w:t xml:space="preserve">Plano </w:t>
                              </w:r>
                              <w:r w:rsidR="00103665">
                                <w:t>2</w:t>
                              </w:r>
                              <w:r>
                                <w:t xml:space="preserve">: Fazer </w:t>
                              </w:r>
                              <w:r w:rsidR="00103665">
                                <w:t>2</w:t>
                              </w:r>
                              <w:r>
                                <w:t>.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04" name="Retângulo 204"/>
                        <wps:cNvSpPr/>
                        <wps:spPr>
                          <a:xfrm>
                            <a:off x="0" y="4076700"/>
                            <a:ext cx="1819275" cy="8763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5E192DF" w14:textId="77777777" w:rsidR="00FB37EB" w:rsidRDefault="00FB37EB" w:rsidP="00F26859">
                              <w:pPr>
                                <w:spacing w:line="240" w:lineRule="auto"/>
                                <w:jc w:val="center"/>
                              </w:pPr>
                              <w:r>
                                <w:t>Exibir Mapa com Médicos</w:t>
                              </w:r>
                            </w:p>
                            <w:p w14:paraId="59CC4B67" w14:textId="79300C2D" w:rsidR="00FB37EB" w:rsidRDefault="00103665" w:rsidP="00F26859">
                              <w:pPr>
                                <w:spacing w:line="240" w:lineRule="auto"/>
                                <w:jc w:val="center"/>
                              </w:pPr>
                              <w:r>
                                <w:t>2</w:t>
                              </w:r>
                              <w:r w:rsidR="00FB37EB">
                                <w:t>.2.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5" name="Retângulo 205"/>
                        <wps:cNvSpPr/>
                        <wps:spPr>
                          <a:xfrm>
                            <a:off x="2352675" y="4076700"/>
                            <a:ext cx="1819275" cy="8763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3746111" w14:textId="77777777" w:rsidR="00FB37EB" w:rsidRDefault="00FB37EB" w:rsidP="00F26859">
                              <w:pPr>
                                <w:spacing w:line="240" w:lineRule="auto"/>
                                <w:jc w:val="center"/>
                              </w:pPr>
                              <w:r>
                                <w:t>Ver Endereço Medico</w:t>
                              </w:r>
                            </w:p>
                            <w:p w14:paraId="52BCAC88" w14:textId="742598CF" w:rsidR="00FB37EB" w:rsidRDefault="00103665" w:rsidP="00F26859">
                              <w:pPr>
                                <w:spacing w:line="240" w:lineRule="auto"/>
                                <w:jc w:val="center"/>
                              </w:pPr>
                              <w:r>
                                <w:t>2</w:t>
                              </w:r>
                              <w:r w:rsidR="00FB37EB">
                                <w:t>.2.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7" name="Conector reto 207"/>
                        <wps:cNvCnPr/>
                        <wps:spPr>
                          <a:xfrm>
                            <a:off x="876300" y="3962400"/>
                            <a:ext cx="2409825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" name="Conector reto 208"/>
                        <wps:cNvCnPr/>
                        <wps:spPr>
                          <a:xfrm>
                            <a:off x="3286125" y="3962400"/>
                            <a:ext cx="0" cy="1143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9" name="Conector reto 209"/>
                        <wps:cNvCnPr/>
                        <wps:spPr>
                          <a:xfrm>
                            <a:off x="876300" y="3962400"/>
                            <a:ext cx="0" cy="1143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0" name="Conector reto 210"/>
                        <wps:cNvCnPr/>
                        <wps:spPr>
                          <a:xfrm>
                            <a:off x="2038350" y="3686175"/>
                            <a:ext cx="0" cy="2762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4" name="Caixa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3400425" y="2219325"/>
                            <a:ext cx="2160270" cy="3860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93AC6DE" w14:textId="0089BFA8" w:rsidR="00FB37EB" w:rsidRDefault="00FB37EB" w:rsidP="00613191">
                              <w:r>
                                <w:t xml:space="preserve">Plano </w:t>
                              </w:r>
                              <w:r w:rsidR="00103665">
                                <w:t>2</w:t>
                              </w:r>
                              <w:r>
                                <w:t xml:space="preserve">.1: Fazer </w:t>
                              </w:r>
                              <w:r w:rsidR="00103665">
                                <w:t>2</w:t>
                              </w:r>
                              <w:r>
                                <w:t>.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215" name="Caixa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3400425" y="3324225"/>
                            <a:ext cx="2419350" cy="5702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4CF794F" w14:textId="0A893260" w:rsidR="00FB37EB" w:rsidRDefault="00FB37EB" w:rsidP="00613191">
                              <w:r>
                                <w:t xml:space="preserve">Plano </w:t>
                              </w:r>
                              <w:r w:rsidR="00103665">
                                <w:t>2.2</w:t>
                              </w:r>
                              <w:r>
                                <w:t xml:space="preserve">: Fazer </w:t>
                              </w:r>
                              <w:r w:rsidR="00103665">
                                <w:t>2</w:t>
                              </w:r>
                              <w:r>
                                <w:t xml:space="preserve">.2.1 e depois </w:t>
                              </w:r>
                              <w:r w:rsidR="00103665">
                                <w:t>2</w:t>
                              </w:r>
                              <w:r>
                                <w:t>.2 .2 nesta orde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60CEDC2" id="Agrupar 216" o:spid="_x0000_s1037" style="position:absolute;margin-left:25.2pt;margin-top:19.3pt;width:458.25pt;height:390pt;z-index:251629568" coordsize="58197,495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">
                <v:rect id="Retângulo 27" o:spid="_x0000_s1038" style="position:absolute;left:11334;width:18193;height:8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" fillcolor="white [3201]" strokecolor="black [3213]" strokeweight="1pt">
                  <v:textbox>
                    <w:txbxContent>
                      <w:p w14:paraId="3FD5010D" w14:textId="77777777" w:rsidR="00FB37EB" w:rsidRPr="00B154E0" w:rsidRDefault="00FB37EB" w:rsidP="007D6CD5">
                        <w:pPr>
                          <w:spacing w:line="240" w:lineRule="auto"/>
                          <w:jc w:val="right"/>
                          <w:rPr>
                            <w:sz w:val="28"/>
                          </w:rPr>
                        </w:pPr>
                        <w:r w:rsidRPr="00000421">
                          <w:rPr>
                            <w:sz w:val="28"/>
                          </w:rPr>
                          <w:sym w:font="Symbol" w:char="F06F"/>
                        </w:r>
                      </w:p>
                      <w:p w14:paraId="69962A02" w14:textId="77777777" w:rsidR="00FB37EB" w:rsidRDefault="00FB37EB" w:rsidP="007D6CD5">
                        <w:pPr>
                          <w:spacing w:line="240" w:lineRule="auto"/>
                          <w:jc w:val="center"/>
                        </w:pPr>
                        <w:r>
                          <w:t>Pesquisar Oftalmologista</w:t>
                        </w:r>
                      </w:p>
                      <w:p w14:paraId="40D68A35" w14:textId="7C3BC9DA" w:rsidR="00FB37EB" w:rsidRDefault="00103665" w:rsidP="007D6CD5">
                        <w:pPr>
                          <w:spacing w:line="240" w:lineRule="auto"/>
                          <w:jc w:val="center"/>
                        </w:pPr>
                        <w:r>
                          <w:t>2</w:t>
                        </w:r>
                        <w:r w:rsidR="00FB37EB">
                          <w:t>.</w:t>
                        </w:r>
                      </w:p>
                    </w:txbxContent>
                  </v:textbox>
                </v:rect>
                <v:rect id="Retângulo 196" o:spid="_x0000_s1039" style="position:absolute;left:11430;top:14001;width:18192;height:8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" fillcolor="white [3201]" strokecolor="black [3213]" strokeweight="1pt">
                  <v:textbox>
                    <w:txbxContent>
                      <w:p w14:paraId="7665B9CB" w14:textId="77777777" w:rsidR="00FB37EB" w:rsidRDefault="00FB37EB" w:rsidP="006D64B7">
                        <w:pPr>
                          <w:spacing w:line="240" w:lineRule="auto"/>
                          <w:jc w:val="center"/>
                        </w:pPr>
                        <w:r>
                          <w:t>Autorizar aplicativo ler sua Localização</w:t>
                        </w:r>
                      </w:p>
                      <w:p w14:paraId="3795A24C" w14:textId="641DF0D2" w:rsidR="00FB37EB" w:rsidRDefault="00103665" w:rsidP="006D64B7">
                        <w:pPr>
                          <w:spacing w:line="240" w:lineRule="auto"/>
                          <w:jc w:val="center"/>
                        </w:pPr>
                        <w:r>
                          <w:t>2</w:t>
                        </w:r>
                        <w:r w:rsidR="00FB37EB">
                          <w:t>.1</w:t>
                        </w:r>
                      </w:p>
                    </w:txbxContent>
                  </v:textbox>
                </v:rect>
                <v:line id="Conector reto 198" o:spid="_x0000_s1040" style="position:absolute;visibility:visible;mso-wrap-style:square" from="20383,8763" to="20383,140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" strokecolor="black [3200]" strokeweight=".5pt">
                  <v:stroke joinstyle="miter"/>
                </v:line>
                <v:line id="Conector reto 200" o:spid="_x0000_s1041" style="position:absolute;visibility:visible;mso-wrap-style:square" from="11430,23907" to="29622,239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" strokecolor="black [3200]" strokeweight=".5pt">
                  <v:stroke joinstyle="miter"/>
                </v:line>
                <v:rect id="Retângulo 201" o:spid="_x0000_s1042" style="position:absolute;left:11430;top:28098;width:18192;height:8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" fillcolor="white [3201]" strokecolor="black [3213]" strokeweight="1pt">
                  <v:textbox>
                    <w:txbxContent>
                      <w:p w14:paraId="0766A493" w14:textId="77777777" w:rsidR="00FB37EB" w:rsidRDefault="00FB37EB" w:rsidP="00F26859">
                        <w:pPr>
                          <w:spacing w:line="240" w:lineRule="auto"/>
                          <w:jc w:val="right"/>
                        </w:pPr>
                        <w:r>
                          <w:t>*</w:t>
                        </w:r>
                      </w:p>
                      <w:p w14:paraId="07C445E5" w14:textId="77777777" w:rsidR="00FB37EB" w:rsidRDefault="00FB37EB" w:rsidP="006D64B7">
                        <w:pPr>
                          <w:spacing w:line="240" w:lineRule="auto"/>
                          <w:jc w:val="center"/>
                        </w:pPr>
                        <w:r>
                          <w:t>Pesquisar Médicos próximos</w:t>
                        </w:r>
                      </w:p>
                      <w:p w14:paraId="0FBA05ED" w14:textId="585BABDE" w:rsidR="00FB37EB" w:rsidRDefault="00103665" w:rsidP="006D64B7">
                        <w:pPr>
                          <w:spacing w:line="240" w:lineRule="auto"/>
                          <w:jc w:val="center"/>
                        </w:pPr>
                        <w:r>
                          <w:t>2</w:t>
                        </w:r>
                        <w:r w:rsidR="00FB37EB">
                          <w:t>.2</w:t>
                        </w:r>
                      </w:p>
                    </w:txbxContent>
                  </v:textbox>
                </v:rect>
                <v:line id="Conector reto 202" o:spid="_x0000_s1043" style="position:absolute;visibility:visible;mso-wrap-style:square" from="20383,23907" to="20383,280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" strokecolor="black [3200]" strokeweight=".5pt">
                  <v:stroke joinstyle="miter"/>
                </v:line>
                <v:shape id="Caixa de Texto 2" o:spid="_x0000_s1044" type="#_x0000_t202" style="position:absolute;left:31242;top:9239;width:21602;height:38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" stroked="f">
                  <v:textbox style="mso-fit-shape-to-text:t">
                    <w:txbxContent>
                      <w:p w14:paraId="0EF824DF" w14:textId="7E0A1CE5" w:rsidR="00FB37EB" w:rsidRDefault="00FB37EB">
                        <w:r>
                          <w:t xml:space="preserve">Plano </w:t>
                        </w:r>
                        <w:r w:rsidR="00103665">
                          <w:t>2</w:t>
                        </w:r>
                        <w:r>
                          <w:t xml:space="preserve">: Fazer </w:t>
                        </w:r>
                        <w:r w:rsidR="00103665">
                          <w:t>2</w:t>
                        </w:r>
                        <w:r>
                          <w:t>.1</w:t>
                        </w:r>
                      </w:p>
                    </w:txbxContent>
                  </v:textbox>
                </v:shape>
                <v:rect id="Retângulo 204" o:spid="_x0000_s1045" style="position:absolute;top:40767;width:18192;height:8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" fillcolor="white [3201]" strokecolor="black [3213]" strokeweight="1pt">
                  <v:textbox>
                    <w:txbxContent>
                      <w:p w14:paraId="25E192DF" w14:textId="77777777" w:rsidR="00FB37EB" w:rsidRDefault="00FB37EB" w:rsidP="00F26859">
                        <w:pPr>
                          <w:spacing w:line="240" w:lineRule="auto"/>
                          <w:jc w:val="center"/>
                        </w:pPr>
                        <w:r>
                          <w:t>Exibir Mapa com Médicos</w:t>
                        </w:r>
                      </w:p>
                      <w:p w14:paraId="59CC4B67" w14:textId="79300C2D" w:rsidR="00FB37EB" w:rsidRDefault="00103665" w:rsidP="00F26859">
                        <w:pPr>
                          <w:spacing w:line="240" w:lineRule="auto"/>
                          <w:jc w:val="center"/>
                        </w:pPr>
                        <w:r>
                          <w:t>2</w:t>
                        </w:r>
                        <w:r w:rsidR="00FB37EB">
                          <w:t>.2.1</w:t>
                        </w:r>
                      </w:p>
                    </w:txbxContent>
                  </v:textbox>
                </v:rect>
                <v:rect id="Retângulo 205" o:spid="_x0000_s1046" style="position:absolute;left:23526;top:40767;width:18193;height:8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" fillcolor="white [3201]" strokecolor="black [3213]" strokeweight="1pt">
                  <v:textbox>
                    <w:txbxContent>
                      <w:p w14:paraId="73746111" w14:textId="77777777" w:rsidR="00FB37EB" w:rsidRDefault="00FB37EB" w:rsidP="00F26859">
                        <w:pPr>
                          <w:spacing w:line="240" w:lineRule="auto"/>
                          <w:jc w:val="center"/>
                        </w:pPr>
                        <w:r>
                          <w:t>Ver Endereço Medico</w:t>
                        </w:r>
                      </w:p>
                      <w:p w14:paraId="52BCAC88" w14:textId="742598CF" w:rsidR="00FB37EB" w:rsidRDefault="00103665" w:rsidP="00F26859">
                        <w:pPr>
                          <w:spacing w:line="240" w:lineRule="auto"/>
                          <w:jc w:val="center"/>
                        </w:pPr>
                        <w:r>
                          <w:t>2</w:t>
                        </w:r>
                        <w:r w:rsidR="00FB37EB">
                          <w:t>.2.2</w:t>
                        </w:r>
                      </w:p>
                    </w:txbxContent>
                  </v:textbox>
                </v:rect>
                <v:line id="Conector reto 207" o:spid="_x0000_s1047" style="position:absolute;visibility:visible;mso-wrap-style:square" from="8763,39624" to="32861,396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" strokecolor="black [3200]" strokeweight=".5pt">
                  <v:stroke joinstyle="miter"/>
                </v:line>
                <v:line id="Conector reto 208" o:spid="_x0000_s1048" style="position:absolute;visibility:visible;mso-wrap-style:square" from="32861,39624" to="32861,407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" strokecolor="black [3200]" strokeweight=".5pt">
                  <v:stroke joinstyle="miter"/>
                </v:line>
                <v:line id="Conector reto 209" o:spid="_x0000_s1049" style="position:absolute;visibility:visible;mso-wrap-style:square" from="8763,39624" to="8763,407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" strokecolor="black [3200]" strokeweight=".5pt">
                  <v:stroke joinstyle="miter"/>
                </v:line>
                <v:line id="Conector reto 210" o:spid="_x0000_s1050" style="position:absolute;visibility:visible;mso-wrap-style:square" from="20383,36861" to="20383,396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" strokecolor="black [3200]" strokeweight=".5pt">
                  <v:stroke joinstyle="miter"/>
                </v:line>
                <v:shape id="Caixa de Texto 2" o:spid="_x0000_s1051" type="#_x0000_t202" style="position:absolute;left:34004;top:22193;width:21602;height:38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" stroked="f">
                  <v:textbox style="mso-fit-shape-to-text:t">
                    <w:txbxContent>
                      <w:p w14:paraId="793AC6DE" w14:textId="0089BFA8" w:rsidR="00FB37EB" w:rsidRDefault="00FB37EB" w:rsidP="00613191">
                        <w:r>
                          <w:t xml:space="preserve">Plano </w:t>
                        </w:r>
                        <w:r w:rsidR="00103665">
                          <w:t>2</w:t>
                        </w:r>
                        <w:r>
                          <w:t xml:space="preserve">.1: Fazer </w:t>
                        </w:r>
                        <w:r w:rsidR="00103665">
                          <w:t>2</w:t>
                        </w:r>
                        <w:r>
                          <w:t>.2</w:t>
                        </w:r>
                      </w:p>
                    </w:txbxContent>
                  </v:textbox>
                </v:shape>
                <v:shape id="Caixa de Texto 2" o:spid="_x0000_s1052" type="#_x0000_t202" style="position:absolute;left:34004;top:33242;width:24193;height:57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" stroked="f">
                  <v:textbox style="mso-fit-shape-to-text:t">
                    <w:txbxContent>
                      <w:p w14:paraId="24CF794F" w14:textId="0A893260" w:rsidR="00FB37EB" w:rsidRDefault="00FB37EB" w:rsidP="00613191">
                        <w:r>
                          <w:t xml:space="preserve">Plano </w:t>
                        </w:r>
                        <w:r w:rsidR="00103665">
                          <w:t>2.2</w:t>
                        </w:r>
                        <w:r>
                          <w:t xml:space="preserve">: Fazer </w:t>
                        </w:r>
                        <w:r w:rsidR="00103665">
                          <w:t>2</w:t>
                        </w:r>
                        <w:r>
                          <w:t xml:space="preserve">.2.1 e depois </w:t>
                        </w:r>
                        <w:r w:rsidR="00103665">
                          <w:t>2</w:t>
                        </w:r>
                        <w:r>
                          <w:t>.2 .2 nesta ordem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C40C35D" w14:textId="77777777" w:rsidR="00D3312E" w:rsidRDefault="00D3312E"/>
    <w:p w14:paraId="6B93A09F" w14:textId="77777777" w:rsidR="00D3312E" w:rsidRDefault="00D3312E"/>
    <w:p w14:paraId="1985EBCD" w14:textId="77777777" w:rsidR="00D3312E" w:rsidRDefault="00D3312E"/>
    <w:p w14:paraId="41B3CAA6" w14:textId="77777777" w:rsidR="00D3312E" w:rsidRDefault="00D3312E"/>
    <w:p w14:paraId="29721E78" w14:textId="77777777" w:rsidR="00D3312E" w:rsidRDefault="00D3312E"/>
    <w:p w14:paraId="1A07A51B" w14:textId="77777777" w:rsidR="00D3312E" w:rsidRDefault="00D3312E"/>
    <w:p w14:paraId="3255C989" w14:textId="72E7BEB4" w:rsidR="00D3312E" w:rsidRDefault="000E3052" w:rsidP="000E3052">
      <w:pPr>
        <w:tabs>
          <w:tab w:val="left" w:pos="6120"/>
        </w:tabs>
      </w:pPr>
      <w:r>
        <w:tab/>
      </w:r>
    </w:p>
    <w:p w14:paraId="2021669C" w14:textId="77777777" w:rsidR="00D3312E" w:rsidRDefault="00D3312E"/>
    <w:p w14:paraId="3C6A4058" w14:textId="77777777" w:rsidR="00D3312E" w:rsidRDefault="00D3312E"/>
    <w:p w14:paraId="5333495B" w14:textId="77777777" w:rsidR="00D3312E" w:rsidRDefault="00D3312E"/>
    <w:p w14:paraId="71921CA5" w14:textId="77777777" w:rsidR="00D3312E" w:rsidRDefault="00D3312E"/>
    <w:p w14:paraId="0D61D810" w14:textId="77777777" w:rsidR="00D3312E" w:rsidRDefault="00D3312E"/>
    <w:p w14:paraId="7DAA837F" w14:textId="77777777" w:rsidR="00D3312E" w:rsidRDefault="00D3312E"/>
    <w:p w14:paraId="1183AD5B" w14:textId="77777777" w:rsidR="00D3312E" w:rsidRDefault="00D3312E"/>
    <w:p w14:paraId="684C2A83" w14:textId="77777777" w:rsidR="005264D8" w:rsidRDefault="005264D8"/>
    <w:sectPr w:rsidR="005264D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C75F38" w14:textId="77777777" w:rsidR="00B44EA6" w:rsidRDefault="00B44EA6" w:rsidP="00563543">
      <w:pPr>
        <w:spacing w:after="0" w:line="240" w:lineRule="auto"/>
      </w:pPr>
      <w:r>
        <w:separator/>
      </w:r>
    </w:p>
  </w:endnote>
  <w:endnote w:type="continuationSeparator" w:id="0">
    <w:p w14:paraId="42A99C68" w14:textId="77777777" w:rsidR="00B44EA6" w:rsidRDefault="00B44EA6" w:rsidP="005635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Gothic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A5A922" w14:textId="77777777" w:rsidR="00B44EA6" w:rsidRDefault="00B44EA6" w:rsidP="00563543">
      <w:pPr>
        <w:spacing w:after="0" w:line="240" w:lineRule="auto"/>
      </w:pPr>
      <w:r>
        <w:separator/>
      </w:r>
    </w:p>
  </w:footnote>
  <w:footnote w:type="continuationSeparator" w:id="0">
    <w:p w14:paraId="45AD1A67" w14:textId="77777777" w:rsidR="00B44EA6" w:rsidRDefault="00B44EA6" w:rsidP="005635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BF2DBE"/>
    <w:multiLevelType w:val="hybridMultilevel"/>
    <w:tmpl w:val="0084106E"/>
    <w:lvl w:ilvl="0" w:tplc="04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1B071699"/>
    <w:multiLevelType w:val="hybridMultilevel"/>
    <w:tmpl w:val="3AB22BE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5F4719"/>
    <w:multiLevelType w:val="hybridMultilevel"/>
    <w:tmpl w:val="50705B12"/>
    <w:lvl w:ilvl="0" w:tplc="80CED15A">
      <w:start w:val="1"/>
      <w:numFmt w:val="decimal"/>
      <w:lvlText w:val="%1)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" w15:restartNumberingAfterBreak="0">
    <w:nsid w:val="37003935"/>
    <w:multiLevelType w:val="multilevel"/>
    <w:tmpl w:val="D1C048B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374F7ECE"/>
    <w:multiLevelType w:val="hybridMultilevel"/>
    <w:tmpl w:val="0B0C3D22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9164701"/>
    <w:multiLevelType w:val="multilevel"/>
    <w:tmpl w:val="53704FD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6" w15:restartNumberingAfterBreak="0">
    <w:nsid w:val="3B8F1FD5"/>
    <w:multiLevelType w:val="hybridMultilevel"/>
    <w:tmpl w:val="EF30BBEC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C030E54"/>
    <w:multiLevelType w:val="multilevel"/>
    <w:tmpl w:val="D3B081F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D2E598A"/>
    <w:multiLevelType w:val="multilevel"/>
    <w:tmpl w:val="BB4A890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53" w:hanging="36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899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2652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045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3798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4191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4944" w:hanging="1800"/>
      </w:pPr>
      <w:rPr>
        <w:rFonts w:hint="default"/>
      </w:rPr>
    </w:lvl>
  </w:abstractNum>
  <w:abstractNum w:abstractNumId="9" w15:restartNumberingAfterBreak="0">
    <w:nsid w:val="419E7CA0"/>
    <w:multiLevelType w:val="multilevel"/>
    <w:tmpl w:val="C1AC567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64" w:hanging="1800"/>
      </w:pPr>
      <w:rPr>
        <w:rFonts w:hint="default"/>
      </w:rPr>
    </w:lvl>
  </w:abstractNum>
  <w:abstractNum w:abstractNumId="10" w15:restartNumberingAfterBreak="0">
    <w:nsid w:val="460F023C"/>
    <w:multiLevelType w:val="multilevel"/>
    <w:tmpl w:val="B55AC454"/>
    <w:lvl w:ilvl="0">
      <w:start w:val="1"/>
      <w:numFmt w:val="decimal"/>
      <w:lvlText w:val="%1"/>
      <w:lvlJc w:val="left"/>
      <w:pPr>
        <w:ind w:left="720" w:hanging="720"/>
      </w:pPr>
      <w:rPr>
        <w:rFonts w:ascii="Times New Roman" w:eastAsia="Times New Roman" w:hAnsi="Times New Roman" w:cs="Times New Roman"/>
        <w:b/>
        <w:sz w:val="28"/>
        <w:szCs w:val="28"/>
      </w:rPr>
    </w:lvl>
    <w:lvl w:ilvl="1">
      <w:start w:val="1"/>
      <w:numFmt w:val="decimal"/>
      <w:lvlText w:val="%1.%2"/>
      <w:lvlJc w:val="left"/>
      <w:pPr>
        <w:ind w:left="397" w:hanging="397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1173B3"/>
    <w:multiLevelType w:val="multilevel"/>
    <w:tmpl w:val="B5FE65A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62B164F7"/>
    <w:multiLevelType w:val="multilevel"/>
    <w:tmpl w:val="6E788C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1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6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5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0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405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15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551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304" w:hanging="1800"/>
      </w:pPr>
      <w:rPr>
        <w:rFonts w:hint="default"/>
      </w:rPr>
    </w:lvl>
  </w:abstractNum>
  <w:num w:numId="1">
    <w:abstractNumId w:val="10"/>
  </w:num>
  <w:num w:numId="2">
    <w:abstractNumId w:val="12"/>
  </w:num>
  <w:num w:numId="3">
    <w:abstractNumId w:val="1"/>
  </w:num>
  <w:num w:numId="4">
    <w:abstractNumId w:val="4"/>
  </w:num>
  <w:num w:numId="5">
    <w:abstractNumId w:val="6"/>
  </w:num>
  <w:num w:numId="6">
    <w:abstractNumId w:val="8"/>
  </w:num>
  <w:num w:numId="7">
    <w:abstractNumId w:val="7"/>
  </w:num>
  <w:num w:numId="8">
    <w:abstractNumId w:val="5"/>
  </w:num>
  <w:num w:numId="9">
    <w:abstractNumId w:val="3"/>
  </w:num>
  <w:num w:numId="10">
    <w:abstractNumId w:val="11"/>
  </w:num>
  <w:num w:numId="11">
    <w:abstractNumId w:val="9"/>
  </w:num>
  <w:num w:numId="12">
    <w:abstractNumId w:val="2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zNTczMTKyNDG2NDJQ0lEKTi0uzszPAykwrQUAF3KiBCwAAAA="/>
  </w:docVars>
  <w:rsids>
    <w:rsidRoot w:val="00941295"/>
    <w:rsid w:val="00000421"/>
    <w:rsid w:val="00005830"/>
    <w:rsid w:val="00014B1D"/>
    <w:rsid w:val="000409A6"/>
    <w:rsid w:val="00047BA9"/>
    <w:rsid w:val="00054255"/>
    <w:rsid w:val="00061237"/>
    <w:rsid w:val="000A2A51"/>
    <w:rsid w:val="000A3C35"/>
    <w:rsid w:val="000B2E12"/>
    <w:rsid w:val="000C4F71"/>
    <w:rsid w:val="000C7974"/>
    <w:rsid w:val="000D3812"/>
    <w:rsid w:val="000E3052"/>
    <w:rsid w:val="000F3736"/>
    <w:rsid w:val="00103665"/>
    <w:rsid w:val="001372A2"/>
    <w:rsid w:val="0014516C"/>
    <w:rsid w:val="00193707"/>
    <w:rsid w:val="001C0F15"/>
    <w:rsid w:val="001C2848"/>
    <w:rsid w:val="001C7500"/>
    <w:rsid w:val="001E194C"/>
    <w:rsid w:val="001F3B34"/>
    <w:rsid w:val="00203D2C"/>
    <w:rsid w:val="00215F60"/>
    <w:rsid w:val="00230F1F"/>
    <w:rsid w:val="0028120A"/>
    <w:rsid w:val="002968F2"/>
    <w:rsid w:val="002D47A2"/>
    <w:rsid w:val="002E4E99"/>
    <w:rsid w:val="003271FE"/>
    <w:rsid w:val="0034289E"/>
    <w:rsid w:val="00384573"/>
    <w:rsid w:val="003C30C9"/>
    <w:rsid w:val="003C67FF"/>
    <w:rsid w:val="003F5C95"/>
    <w:rsid w:val="003F613E"/>
    <w:rsid w:val="00424E38"/>
    <w:rsid w:val="004A5535"/>
    <w:rsid w:val="004B07D7"/>
    <w:rsid w:val="00500E4A"/>
    <w:rsid w:val="00506966"/>
    <w:rsid w:val="005264D8"/>
    <w:rsid w:val="00563543"/>
    <w:rsid w:val="00565556"/>
    <w:rsid w:val="005C5566"/>
    <w:rsid w:val="005D5F6D"/>
    <w:rsid w:val="005F28B1"/>
    <w:rsid w:val="00613191"/>
    <w:rsid w:val="00643E7F"/>
    <w:rsid w:val="006A136C"/>
    <w:rsid w:val="006A7AC4"/>
    <w:rsid w:val="006D64B7"/>
    <w:rsid w:val="00723495"/>
    <w:rsid w:val="007604BF"/>
    <w:rsid w:val="007A6AD4"/>
    <w:rsid w:val="007C48C4"/>
    <w:rsid w:val="007C6135"/>
    <w:rsid w:val="007C74B4"/>
    <w:rsid w:val="007D6CD5"/>
    <w:rsid w:val="007F269F"/>
    <w:rsid w:val="00800F8B"/>
    <w:rsid w:val="0085239D"/>
    <w:rsid w:val="00871F59"/>
    <w:rsid w:val="00895E63"/>
    <w:rsid w:val="008971C7"/>
    <w:rsid w:val="008E05AA"/>
    <w:rsid w:val="008E14AC"/>
    <w:rsid w:val="0090021A"/>
    <w:rsid w:val="00900729"/>
    <w:rsid w:val="00906BEF"/>
    <w:rsid w:val="00917FC7"/>
    <w:rsid w:val="00941295"/>
    <w:rsid w:val="009624C9"/>
    <w:rsid w:val="00970B02"/>
    <w:rsid w:val="0098553E"/>
    <w:rsid w:val="009918B0"/>
    <w:rsid w:val="00992F00"/>
    <w:rsid w:val="009A02DB"/>
    <w:rsid w:val="009A14D4"/>
    <w:rsid w:val="009A7B55"/>
    <w:rsid w:val="009B297A"/>
    <w:rsid w:val="009C7F31"/>
    <w:rsid w:val="009D2E54"/>
    <w:rsid w:val="009F66D6"/>
    <w:rsid w:val="009F6B8F"/>
    <w:rsid w:val="00A327D8"/>
    <w:rsid w:val="00A34E7C"/>
    <w:rsid w:val="00A70872"/>
    <w:rsid w:val="00AB03EA"/>
    <w:rsid w:val="00AB7E5B"/>
    <w:rsid w:val="00AD6830"/>
    <w:rsid w:val="00AD7056"/>
    <w:rsid w:val="00B154E0"/>
    <w:rsid w:val="00B221A7"/>
    <w:rsid w:val="00B412AC"/>
    <w:rsid w:val="00B41E59"/>
    <w:rsid w:val="00B44EA6"/>
    <w:rsid w:val="00B82D80"/>
    <w:rsid w:val="00B956F9"/>
    <w:rsid w:val="00BB0FC5"/>
    <w:rsid w:val="00BC66C4"/>
    <w:rsid w:val="00BF48F3"/>
    <w:rsid w:val="00C27F7B"/>
    <w:rsid w:val="00CA3767"/>
    <w:rsid w:val="00CB3825"/>
    <w:rsid w:val="00D326A2"/>
    <w:rsid w:val="00D3312E"/>
    <w:rsid w:val="00D55897"/>
    <w:rsid w:val="00D5761F"/>
    <w:rsid w:val="00DA7759"/>
    <w:rsid w:val="00DF108A"/>
    <w:rsid w:val="00E14BA0"/>
    <w:rsid w:val="00E23FF9"/>
    <w:rsid w:val="00E33839"/>
    <w:rsid w:val="00E42803"/>
    <w:rsid w:val="00E63672"/>
    <w:rsid w:val="00E760E3"/>
    <w:rsid w:val="00EB673D"/>
    <w:rsid w:val="00ED38AB"/>
    <w:rsid w:val="00EF287F"/>
    <w:rsid w:val="00F0109F"/>
    <w:rsid w:val="00F06DE4"/>
    <w:rsid w:val="00F13D92"/>
    <w:rsid w:val="00F258F9"/>
    <w:rsid w:val="00F26859"/>
    <w:rsid w:val="00F33EA5"/>
    <w:rsid w:val="00F3659C"/>
    <w:rsid w:val="00F543E2"/>
    <w:rsid w:val="00F6174B"/>
    <w:rsid w:val="00F871BA"/>
    <w:rsid w:val="00F947CB"/>
    <w:rsid w:val="00F95C79"/>
    <w:rsid w:val="00FB3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5F76AA"/>
  <w15:chartTrackingRefBased/>
  <w15:docId w15:val="{3D4AB164-9414-4C4E-BB99-EABC7F6C1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5761F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Refdecomentrio">
    <w:name w:val="annotation reference"/>
    <w:basedOn w:val="Fontepargpadro"/>
    <w:uiPriority w:val="99"/>
    <w:semiHidden/>
    <w:unhideWhenUsed/>
    <w:rsid w:val="00F0109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0109F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0109F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0109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0109F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010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0109F"/>
    <w:rPr>
      <w:rFonts w:ascii="Segoe UI" w:hAnsi="Segoe UI" w:cs="Segoe UI"/>
      <w:sz w:val="18"/>
      <w:szCs w:val="18"/>
    </w:rPr>
  </w:style>
  <w:style w:type="paragraph" w:styleId="Cabealho">
    <w:name w:val="header"/>
    <w:basedOn w:val="Normal"/>
    <w:link w:val="CabealhoChar"/>
    <w:uiPriority w:val="99"/>
    <w:unhideWhenUsed/>
    <w:rsid w:val="0056354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563543"/>
  </w:style>
  <w:style w:type="paragraph" w:styleId="Rodap">
    <w:name w:val="footer"/>
    <w:basedOn w:val="Normal"/>
    <w:link w:val="RodapChar"/>
    <w:uiPriority w:val="99"/>
    <w:unhideWhenUsed/>
    <w:rsid w:val="0056354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563543"/>
  </w:style>
  <w:style w:type="paragraph" w:styleId="Legenda">
    <w:name w:val="caption"/>
    <w:basedOn w:val="Normal"/>
    <w:next w:val="Normal"/>
    <w:uiPriority w:val="35"/>
    <w:unhideWhenUsed/>
    <w:qFormat/>
    <w:rsid w:val="00D3312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rte">
    <w:name w:val="Strong"/>
    <w:basedOn w:val="Fontepargpadro"/>
    <w:uiPriority w:val="22"/>
    <w:qFormat/>
    <w:rsid w:val="00E42803"/>
    <w:rPr>
      <w:b/>
      <w:bCs/>
    </w:rPr>
  </w:style>
  <w:style w:type="character" w:customStyle="1" w:styleId="fontstyle01">
    <w:name w:val="fontstyle01"/>
    <w:basedOn w:val="Fontepargpadro"/>
    <w:rsid w:val="0085239D"/>
    <w:rPr>
      <w:rFonts w:ascii="CenturyGothic" w:hAnsi="CenturyGothic" w:hint="default"/>
      <w:b w:val="0"/>
      <w:bCs w:val="0"/>
      <w:i w:val="0"/>
      <w:iCs w:val="0"/>
      <w:color w:val="404040"/>
      <w:sz w:val="48"/>
      <w:szCs w:val="48"/>
    </w:rPr>
  </w:style>
  <w:style w:type="paragraph" w:styleId="PargrafodaLista">
    <w:name w:val="List Paragraph"/>
    <w:basedOn w:val="Normal"/>
    <w:uiPriority w:val="34"/>
    <w:qFormat/>
    <w:rsid w:val="00FB37E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543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23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1">
          <a:schemeClr val="dk1"/>
        </a:lnRef>
        <a:fillRef idx="0">
          <a:schemeClr val="dk1"/>
        </a:fillRef>
        <a:effectRef idx="0">
          <a:schemeClr val="dk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2C7A9A-7AC3-47B7-9242-A0252009F6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49</TotalTime>
  <Pages>4</Pages>
  <Words>662</Words>
  <Characters>3575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dro Gonçalves</dc:creator>
  <cp:keywords/>
  <dc:description/>
  <cp:lastModifiedBy>Evandro Gonçalves</cp:lastModifiedBy>
  <cp:revision>20</cp:revision>
  <cp:lastPrinted>2018-04-23T02:57:00Z</cp:lastPrinted>
  <dcterms:created xsi:type="dcterms:W3CDTF">2018-05-10T03:19:00Z</dcterms:created>
  <dcterms:modified xsi:type="dcterms:W3CDTF">2018-06-08T16:50:00Z</dcterms:modified>
</cp:coreProperties>
</file>